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43A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The University of New Mexico</w:t>
      </w:r>
    </w:p>
    <w:p w14:paraId="3A392865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School of Engineering</w:t>
      </w:r>
    </w:p>
    <w:p w14:paraId="3DCF8D99" w14:textId="77777777" w:rsidR="00CF2A4C" w:rsidRPr="0012501D" w:rsidRDefault="00CF2A4C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lectrical and Computer Engineering Department</w:t>
      </w:r>
    </w:p>
    <w:p w14:paraId="5E77F76E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B5C106D" w14:textId="77777777" w:rsidR="00E67790" w:rsidRPr="0012501D" w:rsidRDefault="00232F10" w:rsidP="00B01DB2">
      <w:pPr>
        <w:jc w:val="center"/>
        <w:rPr>
          <w:rFonts w:ascii="Times New Roman" w:hAnsi="Times New Roman" w:cs="Times New Roman"/>
          <w:b/>
          <w:sz w:val="32"/>
          <w:szCs w:val="32"/>
        </w:rPr>
      </w:pPr>
      <w:r w:rsidRPr="0012501D">
        <w:rPr>
          <w:rFonts w:ascii="Times New Roman" w:hAnsi="Times New Roman" w:cs="Times New Roman"/>
          <w:b/>
          <w:sz w:val="32"/>
          <w:szCs w:val="32"/>
        </w:rPr>
        <w:t>ECE 535 Satellite Communications</w:t>
      </w:r>
    </w:p>
    <w:p w14:paraId="55EEFACA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4C180561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50932697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383C4C38" w14:textId="77777777" w:rsidR="00816479" w:rsidRPr="0012501D" w:rsidRDefault="00816479" w:rsidP="00B01DB2">
      <w:pPr>
        <w:jc w:val="center"/>
        <w:rPr>
          <w:rFonts w:ascii="Times New Roman" w:hAnsi="Times New Roman" w:cs="Times New Roman"/>
        </w:rPr>
      </w:pPr>
    </w:p>
    <w:p w14:paraId="7C44C041" w14:textId="0C54FAD8" w:rsidR="00E67790" w:rsidRPr="0012501D" w:rsidRDefault="00E67790" w:rsidP="00B01DB2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2501D">
        <w:rPr>
          <w:rFonts w:ascii="Times New Roman" w:hAnsi="Times New Roman" w:cs="Times New Roman"/>
          <w:b/>
          <w:sz w:val="28"/>
          <w:szCs w:val="28"/>
        </w:rPr>
        <w:t>Student Name:</w:t>
      </w:r>
      <w:r w:rsidR="00603216" w:rsidRPr="0012501D">
        <w:rPr>
          <w:rFonts w:ascii="Times New Roman" w:hAnsi="Times New Roman" w:cs="Times New Roman"/>
          <w:b/>
          <w:sz w:val="28"/>
          <w:szCs w:val="28"/>
        </w:rPr>
        <w:t xml:space="preserve"> Alex Hostick</w:t>
      </w:r>
    </w:p>
    <w:p w14:paraId="74907B7D" w14:textId="136B6C5F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Student SN:</w:t>
      </w:r>
      <w:r w:rsidR="00603216" w:rsidRPr="0012501D">
        <w:rPr>
          <w:rFonts w:ascii="Times New Roman" w:hAnsi="Times New Roman" w:cs="Times New Roman"/>
          <w:sz w:val="24"/>
          <w:szCs w:val="24"/>
        </w:rPr>
        <w:t xml:space="preserve"> </w:t>
      </w:r>
      <w:r w:rsidR="00143B15">
        <w:rPr>
          <w:rFonts w:ascii="Times New Roman" w:hAnsi="Times New Roman" w:cs="Times New Roman"/>
          <w:sz w:val="24"/>
          <w:szCs w:val="24"/>
        </w:rPr>
        <w:t>2</w:t>
      </w:r>
      <w:r w:rsidR="00471EE1">
        <w:rPr>
          <w:rFonts w:ascii="Times New Roman" w:hAnsi="Times New Roman" w:cs="Times New Roman"/>
          <w:sz w:val="24"/>
          <w:szCs w:val="24"/>
        </w:rPr>
        <w:t>O</w:t>
      </w:r>
      <w:r w:rsidR="00143B15">
        <w:rPr>
          <w:rFonts w:ascii="Times New Roman" w:hAnsi="Times New Roman" w:cs="Times New Roman"/>
          <w:sz w:val="24"/>
          <w:szCs w:val="24"/>
        </w:rPr>
        <w:t>1</w:t>
      </w:r>
    </w:p>
    <w:p w14:paraId="65DE709B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92D0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532245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DEC1ED8" w14:textId="4CB48F9B" w:rsidR="00603216" w:rsidRPr="0012501D" w:rsidRDefault="00232F10" w:rsidP="00B01DB2">
      <w:pPr>
        <w:pStyle w:val="NormalWeb"/>
        <w:spacing w:before="180" w:beforeAutospacing="0" w:after="0" w:afterAutospacing="0" w:line="276" w:lineRule="auto"/>
        <w:jc w:val="center"/>
        <w:rPr>
          <w:color w:val="000000"/>
        </w:rPr>
      </w:pPr>
      <w:r w:rsidRPr="0012501D">
        <w:t xml:space="preserve">Module # </w:t>
      </w:r>
      <w:r w:rsidR="004867B7">
        <w:t>12</w:t>
      </w:r>
      <w:r w:rsidR="00603216" w:rsidRPr="0012501D">
        <w:t xml:space="preserve">: </w:t>
      </w:r>
      <w:r w:rsidR="004867B7">
        <w:rPr>
          <w:color w:val="000000"/>
          <w:shd w:val="clear" w:color="auto" w:fill="FFFFFF"/>
        </w:rPr>
        <w:t>12.1, 12.3, 12.5, 12.7, 12.9, 12.11, 12.13</w:t>
      </w:r>
    </w:p>
    <w:p w14:paraId="377E2199" w14:textId="77777777" w:rsidR="00E67790" w:rsidRPr="0012501D" w:rsidRDefault="00E67790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DBB43C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481F35" w14:textId="77777777" w:rsidR="00603216" w:rsidRPr="0012501D" w:rsidRDefault="00603216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39E50D8" w14:textId="77777777" w:rsidR="00816479" w:rsidRPr="0012501D" w:rsidRDefault="00816479" w:rsidP="00B01DB2">
      <w:pPr>
        <w:rPr>
          <w:rFonts w:ascii="Times New Roman" w:hAnsi="Times New Roman" w:cs="Times New Roman"/>
          <w:sz w:val="24"/>
          <w:szCs w:val="24"/>
        </w:rPr>
      </w:pPr>
    </w:p>
    <w:p w14:paraId="3B902970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9285A8" w14:textId="77777777" w:rsidR="00816479" w:rsidRPr="0012501D" w:rsidRDefault="00816479" w:rsidP="00B01DB2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41E3AF3" w14:textId="212BF200" w:rsidR="00E67790" w:rsidRPr="0012501D" w:rsidRDefault="00E7768D" w:rsidP="00B01DB2">
      <w:pPr>
        <w:jc w:val="center"/>
        <w:rPr>
          <w:rFonts w:ascii="Times New Roman" w:hAnsi="Times New Roman" w:cs="Times New Roman"/>
          <w:sz w:val="24"/>
          <w:szCs w:val="24"/>
        </w:rPr>
      </w:pPr>
      <w:r w:rsidRPr="0012501D">
        <w:rPr>
          <w:rFonts w:ascii="Times New Roman" w:hAnsi="Times New Roman" w:cs="Times New Roman"/>
          <w:sz w:val="24"/>
          <w:szCs w:val="24"/>
        </w:rPr>
        <w:t>Fall</w:t>
      </w:r>
      <w:r w:rsidR="00862117" w:rsidRPr="0012501D">
        <w:rPr>
          <w:rFonts w:ascii="Times New Roman" w:hAnsi="Times New Roman" w:cs="Times New Roman"/>
          <w:sz w:val="24"/>
          <w:szCs w:val="24"/>
        </w:rPr>
        <w:t xml:space="preserve"> 202</w:t>
      </w:r>
      <w:r w:rsidR="007265DA" w:rsidRPr="0012501D">
        <w:rPr>
          <w:rFonts w:ascii="Times New Roman" w:hAnsi="Times New Roman" w:cs="Times New Roman"/>
          <w:sz w:val="24"/>
          <w:szCs w:val="24"/>
        </w:rPr>
        <w:t>3</w:t>
      </w:r>
    </w:p>
    <w:p w14:paraId="36C8499B" w14:textId="77777777" w:rsidR="00E67790" w:rsidRPr="0012501D" w:rsidRDefault="00E67790" w:rsidP="00B01DB2">
      <w:pPr>
        <w:jc w:val="center"/>
        <w:rPr>
          <w:rFonts w:ascii="Times New Roman" w:hAnsi="Times New Roman" w:cs="Times New Roman"/>
        </w:rPr>
      </w:pPr>
    </w:p>
    <w:p w14:paraId="3CBC842B" w14:textId="38567B7F" w:rsidR="0048569C" w:rsidRDefault="00E67790" w:rsidP="00B01DB2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2501D">
        <w:rPr>
          <w:rFonts w:ascii="Times New Roman" w:hAnsi="Times New Roman" w:cs="Times New Roman"/>
          <w:b/>
          <w:sz w:val="24"/>
          <w:szCs w:val="24"/>
        </w:rPr>
        <w:t xml:space="preserve">Prof.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Tarief</w:t>
      </w:r>
      <w:proofErr w:type="spellEnd"/>
      <w:r w:rsidRPr="0012501D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12501D">
        <w:rPr>
          <w:rFonts w:ascii="Times New Roman" w:hAnsi="Times New Roman" w:cs="Times New Roman"/>
          <w:b/>
          <w:sz w:val="24"/>
          <w:szCs w:val="24"/>
        </w:rPr>
        <w:t>Elshafiey</w:t>
      </w:r>
      <w:proofErr w:type="spellEnd"/>
    </w:p>
    <w:p w14:paraId="17EE9F00" w14:textId="5FD52830" w:rsidR="00715AA4" w:rsidRPr="0012501D" w:rsidRDefault="0048569C" w:rsidP="00B01DB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8F7E3C9" w14:textId="38C86D9B" w:rsidR="0066496C" w:rsidRDefault="00110A67" w:rsidP="00110A67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12.1</w:t>
      </w:r>
      <w:r w:rsidR="00087DA2">
        <w:rPr>
          <w:rFonts w:ascii="Times New Roman" w:hAnsi="Times New Roman" w:cs="Times New Roman"/>
          <w:b/>
          <w:bCs/>
        </w:rPr>
        <w:t xml:space="preserve"> </w:t>
      </w:r>
      <w:r w:rsidRPr="00110A67">
        <w:rPr>
          <w:rFonts w:ascii="Times New Roman" w:hAnsi="Times New Roman" w:cs="Times New Roman"/>
          <w:b/>
          <w:bCs/>
        </w:rPr>
        <w:t>Give the decibel equivalents for the following quantities: (a) a power</w:t>
      </w:r>
      <w:r>
        <w:rPr>
          <w:rFonts w:ascii="Times New Roman" w:hAnsi="Times New Roman" w:cs="Times New Roman"/>
          <w:b/>
          <w:bCs/>
        </w:rPr>
        <w:t xml:space="preserve"> </w:t>
      </w:r>
      <w:r w:rsidRPr="00110A67">
        <w:rPr>
          <w:rFonts w:ascii="Times New Roman" w:hAnsi="Times New Roman" w:cs="Times New Roman"/>
          <w:b/>
          <w:bCs/>
        </w:rPr>
        <w:t>ratio of 30:1; (b) a power of 230 W; (c) a bandwidth of 36 MHz; (d) a frequency</w:t>
      </w:r>
      <w:r>
        <w:rPr>
          <w:rFonts w:ascii="Times New Roman" w:hAnsi="Times New Roman" w:cs="Times New Roman"/>
          <w:b/>
          <w:bCs/>
        </w:rPr>
        <w:t xml:space="preserve"> </w:t>
      </w:r>
      <w:r w:rsidRPr="00110A67">
        <w:rPr>
          <w:rFonts w:ascii="Times New Roman" w:hAnsi="Times New Roman" w:cs="Times New Roman"/>
          <w:b/>
          <w:bCs/>
        </w:rPr>
        <w:t>ratio of 2 MHz/3 kHz; (e) a temperature of 200 K.</w:t>
      </w:r>
    </w:p>
    <w:p w14:paraId="5DD5AE10" w14:textId="7B9C57D5" w:rsidR="00537967" w:rsidRPr="005078DF" w:rsidRDefault="00C63846">
      <w:pPr>
        <w:rPr>
          <w:rFonts w:ascii="Times New Roman" w:hAnsi="Times New Roman" w:cs="Times New Roman"/>
          <w:b/>
          <w:bCs/>
        </w:rPr>
      </w:pPr>
      <w:r w:rsidRPr="005078DF">
        <w:rPr>
          <w:rFonts w:ascii="Times New Roman" w:hAnsi="Times New Roman" w:cs="Times New Roman"/>
          <w:b/>
          <w:bCs/>
        </w:rPr>
        <w:t>(a) Power ratio of 30:1</w:t>
      </w:r>
    </w:p>
    <w:p w14:paraId="085D535D" w14:textId="3574645C" w:rsidR="00C63846" w:rsidRPr="004D2DD0" w:rsidRDefault="006C55A7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Ratio30:1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0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0</m:t>
                  </m:r>
                </m:e>
              </m:d>
            </m:e>
          </m:func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  <w:highlight w:val="yellow"/>
            </w:rPr>
            <m:t>14.</m:t>
          </m:r>
          <m:r>
            <w:rPr>
              <w:rFonts w:ascii="Cambria Math" w:hAnsi="Cambria Math" w:cs="Times New Roman"/>
              <w:highlight w:val="yellow"/>
            </w:rPr>
            <m:t>8</m:t>
          </m:r>
          <m:r>
            <w:rPr>
              <w:rFonts w:ascii="Cambria Math" w:hAnsi="Cambria Math" w:cs="Times New Roman"/>
              <w:highlight w:val="yellow"/>
            </w:rPr>
            <m:t>dB</m:t>
          </m:r>
        </m:oMath>
      </m:oMathPara>
    </w:p>
    <w:p w14:paraId="7BC393D0" w14:textId="29FB933B" w:rsidR="004D2DD0" w:rsidRPr="005078DF" w:rsidRDefault="004D2DD0">
      <w:pPr>
        <w:rPr>
          <w:rFonts w:ascii="Times New Roman" w:eastAsiaTheme="minorEastAsia" w:hAnsi="Times New Roman" w:cs="Times New Roman"/>
          <w:b/>
          <w:bCs/>
        </w:rPr>
      </w:pPr>
      <w:r w:rsidRPr="005078DF">
        <w:rPr>
          <w:rFonts w:ascii="Times New Roman" w:eastAsiaTheme="minorEastAsia" w:hAnsi="Times New Roman" w:cs="Times New Roman"/>
          <w:b/>
          <w:bCs/>
        </w:rPr>
        <w:t>(b) Power of 230W</w:t>
      </w:r>
    </w:p>
    <w:p w14:paraId="06EAA286" w14:textId="42674BE4" w:rsidR="004D2DD0" w:rsidRPr="00ED3BFF" w:rsidRDefault="004D2DD0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230W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0</m:t>
          </m:r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230W</m:t>
                  </m:r>
                </m:e>
              </m:d>
            </m:e>
          </m:func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  <w:highlight w:val="yellow"/>
            </w:rPr>
            <m:t>23.6dB</m:t>
          </m:r>
          <m:r>
            <w:rPr>
              <w:rFonts w:ascii="Cambria Math" w:hAnsi="Cambria Math" w:cs="Times New Roman"/>
              <w:highlight w:val="yellow"/>
            </w:rPr>
            <m:t>W</m:t>
          </m:r>
        </m:oMath>
      </m:oMathPara>
    </w:p>
    <w:p w14:paraId="4B4CE4E5" w14:textId="338D1614" w:rsidR="00ED3BFF" w:rsidRPr="005078DF" w:rsidRDefault="00ED3BFF">
      <w:pPr>
        <w:rPr>
          <w:rFonts w:ascii="Times New Roman" w:eastAsiaTheme="minorEastAsia" w:hAnsi="Times New Roman" w:cs="Times New Roman"/>
          <w:b/>
          <w:bCs/>
        </w:rPr>
      </w:pPr>
      <w:r w:rsidRPr="005078DF">
        <w:rPr>
          <w:rFonts w:ascii="Times New Roman" w:eastAsiaTheme="minorEastAsia" w:hAnsi="Times New Roman" w:cs="Times New Roman"/>
          <w:b/>
          <w:bCs/>
        </w:rPr>
        <w:t>(c) Bandwidth of 36MHz</w:t>
      </w:r>
    </w:p>
    <w:p w14:paraId="5796F246" w14:textId="3055E789" w:rsidR="00ED3BFF" w:rsidRPr="001C7457" w:rsidRDefault="007813BD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36MHz</m:t>
              </m:r>
            </m:sub>
          </m:sSub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10</m:t>
          </m:r>
          <m:func>
            <m:funcPr>
              <m:ctrlPr>
                <w:rPr>
                  <w:rFonts w:ascii="Cambria Math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6x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6</m:t>
                      </m:r>
                    </m:sup>
                  </m:sSup>
                </m:e>
              </m:d>
            </m:e>
          </m:func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  <w:highlight w:val="yellow"/>
            </w:rPr>
            <m:t>75.6dB</m:t>
          </m:r>
          <m:r>
            <w:rPr>
              <w:rFonts w:ascii="Cambria Math" w:hAnsi="Cambria Math" w:cs="Times New Roman"/>
              <w:highlight w:val="yellow"/>
            </w:rPr>
            <m:t>Hz</m:t>
          </m:r>
        </m:oMath>
      </m:oMathPara>
    </w:p>
    <w:p w14:paraId="59294AFF" w14:textId="608EC2A5" w:rsidR="001C7457" w:rsidRPr="005078DF" w:rsidRDefault="001C7457">
      <w:pPr>
        <w:rPr>
          <w:rFonts w:ascii="Times New Roman" w:eastAsiaTheme="minorEastAsia" w:hAnsi="Times New Roman" w:cs="Times New Roman"/>
          <w:b/>
          <w:bCs/>
        </w:rPr>
      </w:pPr>
      <w:r w:rsidRPr="005078DF">
        <w:rPr>
          <w:rFonts w:ascii="Times New Roman" w:eastAsiaTheme="minorEastAsia" w:hAnsi="Times New Roman" w:cs="Times New Roman"/>
          <w:b/>
          <w:bCs/>
        </w:rPr>
        <w:t>(d) Frequency Ratio of 2MHz/3kHz</w:t>
      </w:r>
    </w:p>
    <w:p w14:paraId="0306F463" w14:textId="3CEC751E" w:rsidR="001C7457" w:rsidRPr="001049A5" w:rsidRDefault="001C7457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2E6/3E3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</w:rPr>
                        <m:t>2MHz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</w:rPr>
                        <m:t>3kHz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28.2dB</m:t>
          </m:r>
        </m:oMath>
      </m:oMathPara>
    </w:p>
    <w:p w14:paraId="25A726CA" w14:textId="343C2900" w:rsidR="001049A5" w:rsidRPr="005078DF" w:rsidRDefault="00045A89">
      <w:pPr>
        <w:rPr>
          <w:rFonts w:ascii="Times New Roman" w:eastAsiaTheme="minorEastAsia" w:hAnsi="Times New Roman" w:cs="Times New Roman"/>
          <w:b/>
          <w:bCs/>
        </w:rPr>
      </w:pPr>
      <w:r w:rsidRPr="005078DF">
        <w:rPr>
          <w:rFonts w:ascii="Times New Roman" w:eastAsiaTheme="minorEastAsia" w:hAnsi="Times New Roman" w:cs="Times New Roman"/>
          <w:b/>
          <w:bCs/>
        </w:rPr>
        <w:t>(e) Temperature of 200K</w:t>
      </w:r>
    </w:p>
    <w:p w14:paraId="5A9ABAC5" w14:textId="0FD75341" w:rsidR="00045A89" w:rsidRPr="001049A5" w:rsidRDefault="00045A89">
      <w:pPr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Temp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1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200K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23.01dB</m:t>
          </m:r>
          <m:r>
            <w:rPr>
              <w:rFonts w:ascii="Cambria Math" w:eastAsiaTheme="minorEastAsia" w:hAnsi="Cambria Math" w:cs="Times New Roman"/>
              <w:highlight w:val="yellow"/>
            </w:rPr>
            <m:t>K</m:t>
          </m:r>
        </m:oMath>
      </m:oMathPara>
    </w:p>
    <w:p w14:paraId="099E3B2E" w14:textId="77777777" w:rsidR="001C7457" w:rsidRPr="004D2DD0" w:rsidRDefault="001C7457">
      <w:pPr>
        <w:rPr>
          <w:rFonts w:ascii="Times New Roman" w:hAnsi="Times New Roman" w:cs="Times New Roman"/>
        </w:rPr>
      </w:pPr>
    </w:p>
    <w:p w14:paraId="65936D41" w14:textId="77777777" w:rsidR="00502A6D" w:rsidRDefault="00502A6D">
      <w:pPr>
        <w:rPr>
          <w:rFonts w:ascii="Times New Roman" w:hAnsi="Times New Roman" w:cs="Times New Roman"/>
        </w:rPr>
      </w:pPr>
    </w:p>
    <w:p w14:paraId="3AF90127" w14:textId="77777777" w:rsidR="00502A6D" w:rsidRDefault="00502A6D">
      <w:pPr>
        <w:rPr>
          <w:rFonts w:ascii="Times New Roman" w:hAnsi="Times New Roman" w:cs="Times New Roman"/>
        </w:rPr>
      </w:pPr>
    </w:p>
    <w:p w14:paraId="1AA7C436" w14:textId="77777777" w:rsidR="00502A6D" w:rsidRDefault="00502A6D">
      <w:pPr>
        <w:rPr>
          <w:rFonts w:ascii="Times New Roman" w:hAnsi="Times New Roman" w:cs="Times New Roman"/>
        </w:rPr>
      </w:pPr>
    </w:p>
    <w:p w14:paraId="0D5B0B53" w14:textId="78CE2CF7" w:rsidR="00502A6D" w:rsidRDefault="00502A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230577E" w14:textId="2E2906E7" w:rsidR="002D4B09" w:rsidRPr="006343B0" w:rsidRDefault="00A3533A" w:rsidP="00971064">
      <w:pPr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12.3</w:t>
      </w:r>
      <w:r w:rsidR="00893AFD">
        <w:rPr>
          <w:rFonts w:ascii="Times New Roman" w:hAnsi="Times New Roman" w:cs="Times New Roman"/>
          <w:b/>
          <w:bCs/>
        </w:rPr>
        <w:t xml:space="preserve"> </w:t>
      </w:r>
      <w:r w:rsidR="00820E33">
        <w:rPr>
          <w:rFonts w:ascii="Times New Roman" w:hAnsi="Times New Roman" w:cs="Times New Roman"/>
          <w:b/>
          <w:bCs/>
        </w:rPr>
        <w:t>Calculate the gain of a 3-m parabolic reflector antenna at a frequency of (a) 6GHz; (b) 14GHz.</w:t>
      </w:r>
    </w:p>
    <w:p w14:paraId="2C90CC54" w14:textId="5D5A1F65" w:rsidR="00B81A25" w:rsidRPr="00275C03" w:rsidRDefault="00100617" w:rsidP="006343B0">
      <w:pPr>
        <w:spacing w:line="360" w:lineRule="auto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Apperature Efficiency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η</m:t>
              </m:r>
            </m:e>
          </m:d>
          <m:r>
            <w:rPr>
              <w:rFonts w:ascii="Cambria Math" w:hAnsi="Cambria Math" w:cs="Times New Roman"/>
            </w:rPr>
            <m:t>=0.55;</m:t>
          </m:r>
          <m:r>
            <w:rPr>
              <w:rFonts w:ascii="Cambria Math" w:hAnsi="Cambria Math" w:cs="Times New Roman"/>
            </w:rPr>
            <m:t xml:space="preserve"> Constant=10.472; Diameter=3m</m:t>
          </m:r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6B527BEC" w14:textId="23935D71" w:rsidR="00322787" w:rsidRPr="00BE47C8" w:rsidRDefault="005D5387" w:rsidP="006343B0">
      <w:pPr>
        <w:spacing w:line="360" w:lineRule="auto"/>
        <w:rPr>
          <w:rFonts w:ascii="Times New Roman" w:hAnsi="Times New Roman" w:cs="Times New Roman"/>
          <w:b/>
          <w:bCs/>
        </w:rPr>
      </w:pPr>
      <w:r w:rsidRPr="00BE47C8">
        <w:rPr>
          <w:rFonts w:ascii="Times New Roman" w:hAnsi="Times New Roman" w:cs="Times New Roman"/>
          <w:b/>
          <w:bCs/>
        </w:rPr>
        <w:t xml:space="preserve">(a) At </w:t>
      </w:r>
      <w:r w:rsidR="0038761A" w:rsidRPr="00BE47C8">
        <w:rPr>
          <w:rFonts w:ascii="Times New Roman" w:hAnsi="Times New Roman" w:cs="Times New Roman"/>
          <w:b/>
          <w:bCs/>
        </w:rPr>
        <w:t xml:space="preserve">f = </w:t>
      </w:r>
      <w:r w:rsidRPr="00BE47C8">
        <w:rPr>
          <w:rFonts w:ascii="Times New Roman" w:hAnsi="Times New Roman" w:cs="Times New Roman"/>
          <w:b/>
          <w:bCs/>
        </w:rPr>
        <w:t>6Ghz</w:t>
      </w:r>
    </w:p>
    <w:p w14:paraId="114D9699" w14:textId="0570EDCD" w:rsidR="00275C03" w:rsidRPr="00F52248" w:rsidRDefault="0038761A" w:rsidP="006343B0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G</m:t>
              </m:r>
            </m:e>
          </m:d>
          <m:r>
            <w:rPr>
              <w:rFonts w:ascii="Cambria Math" w:hAnsi="Cambria Math" w:cs="Times New Roman"/>
            </w:rPr>
            <m:t xml:space="preserve">= </m:t>
          </m:r>
          <m:r>
            <w:rPr>
              <w:rFonts w:ascii="Cambria Math" w:hAnsi="Cambria Math" w:cs="Times New Roman"/>
            </w:rPr>
            <m:t>η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(10.472*f*D)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6D53999C" w14:textId="73947797" w:rsidR="00F52248" w:rsidRPr="00B55EE1" w:rsidRDefault="00F52248" w:rsidP="00F52248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G</m:t>
              </m:r>
            </m:e>
          </m:d>
          <m:r>
            <w:rPr>
              <w:rFonts w:ascii="Cambria Math" w:hAnsi="Cambria Math" w:cs="Times New Roman"/>
            </w:rPr>
            <m:t xml:space="preserve">= </m:t>
          </m:r>
          <m:r>
            <w:rPr>
              <w:rFonts w:ascii="Cambria Math" w:hAnsi="Cambria Math" w:cs="Times New Roman"/>
            </w:rPr>
            <m:t>0.55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(10.472*</m:t>
              </m:r>
              <m:r>
                <w:rPr>
                  <w:rFonts w:ascii="Cambria Math" w:hAnsi="Cambria Math" w:cs="Times New Roman"/>
                </w:rPr>
                <m:t>6</m:t>
              </m:r>
              <m:r>
                <w:rPr>
                  <w:rFonts w:ascii="Cambria Math" w:hAnsi="Cambria Math" w:cs="Times New Roman"/>
                </w:rPr>
                <m:t>*</m:t>
              </m:r>
              <m:r>
                <w:rPr>
                  <w:rFonts w:ascii="Cambria Math" w:hAnsi="Cambria Math" w:cs="Times New Roman"/>
                </w:rPr>
                <m:t>3</m:t>
              </m:r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  <w:highlight w:val="yellow"/>
            </w:rPr>
            <m:t>42.9dB</m:t>
          </m:r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66B46E15" w14:textId="13CD1231" w:rsidR="00B55EE1" w:rsidRPr="00BE47C8" w:rsidRDefault="00B55EE1" w:rsidP="00B55EE1">
      <w:pPr>
        <w:spacing w:line="360" w:lineRule="auto"/>
        <w:rPr>
          <w:rFonts w:ascii="Times New Roman" w:hAnsi="Times New Roman" w:cs="Times New Roman"/>
          <w:b/>
          <w:bCs/>
        </w:rPr>
      </w:pPr>
      <w:r w:rsidRPr="00BE47C8">
        <w:rPr>
          <w:rFonts w:ascii="Times New Roman" w:hAnsi="Times New Roman" w:cs="Times New Roman"/>
          <w:b/>
          <w:bCs/>
        </w:rPr>
        <w:t>(</w:t>
      </w:r>
      <w:r w:rsidRPr="00BE47C8">
        <w:rPr>
          <w:rFonts w:ascii="Times New Roman" w:hAnsi="Times New Roman" w:cs="Times New Roman"/>
          <w:b/>
          <w:bCs/>
        </w:rPr>
        <w:t>b</w:t>
      </w:r>
      <w:r w:rsidRPr="00BE47C8">
        <w:rPr>
          <w:rFonts w:ascii="Times New Roman" w:hAnsi="Times New Roman" w:cs="Times New Roman"/>
          <w:b/>
          <w:bCs/>
        </w:rPr>
        <w:t xml:space="preserve">) At f = </w:t>
      </w:r>
      <w:r w:rsidRPr="00BE47C8">
        <w:rPr>
          <w:rFonts w:ascii="Times New Roman" w:hAnsi="Times New Roman" w:cs="Times New Roman"/>
          <w:b/>
          <w:bCs/>
        </w:rPr>
        <w:t>14</w:t>
      </w:r>
      <w:r w:rsidRPr="00BE47C8">
        <w:rPr>
          <w:rFonts w:ascii="Times New Roman" w:hAnsi="Times New Roman" w:cs="Times New Roman"/>
          <w:b/>
          <w:bCs/>
        </w:rPr>
        <w:t>Ghz</w:t>
      </w:r>
    </w:p>
    <w:p w14:paraId="32F00D72" w14:textId="77777777" w:rsidR="00B55EE1" w:rsidRPr="00F52248" w:rsidRDefault="00B55EE1" w:rsidP="00B55EE1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G</m:t>
              </m:r>
            </m:e>
          </m:d>
          <m:r>
            <w:rPr>
              <w:rFonts w:ascii="Cambria Math" w:hAnsi="Cambria Math" w:cs="Times New Roman"/>
            </w:rPr>
            <m:t>= η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(10.472*f*D)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3E40A4E2" w14:textId="4A418D73" w:rsidR="00B55EE1" w:rsidRPr="00F52248" w:rsidRDefault="00B55EE1" w:rsidP="00B55EE1">
      <w:pPr>
        <w:spacing w:line="360" w:lineRule="auto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G</m:t>
              </m:r>
            </m:e>
          </m:d>
          <m:r>
            <w:rPr>
              <w:rFonts w:ascii="Cambria Math" w:hAnsi="Cambria Math" w:cs="Times New Roman"/>
            </w:rPr>
            <m:t>= 0.55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(10.472*</m:t>
              </m:r>
              <m:r>
                <w:rPr>
                  <w:rFonts w:ascii="Cambria Math" w:hAnsi="Cambria Math" w:cs="Times New Roman"/>
                </w:rPr>
                <m:t>14</m:t>
              </m:r>
              <m:r>
                <w:rPr>
                  <w:rFonts w:ascii="Cambria Math" w:hAnsi="Cambria Math" w:cs="Times New Roman"/>
                </w:rPr>
                <m:t>*3)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  <w:highlight w:val="yellow"/>
            </w:rPr>
            <m:t>50.3</m:t>
          </m:r>
          <m:r>
            <w:rPr>
              <w:rFonts w:ascii="Cambria Math" w:hAnsi="Cambria Math" w:cs="Times New Roman"/>
              <w:highlight w:val="yellow"/>
            </w:rPr>
            <m:t>dB</m:t>
          </m:r>
          <m:r>
            <w:rPr>
              <w:rFonts w:ascii="Cambria Math" w:hAnsi="Cambria Math" w:cs="Times New Roman"/>
            </w:rPr>
            <m:t xml:space="preserve"> </m:t>
          </m:r>
        </m:oMath>
      </m:oMathPara>
    </w:p>
    <w:p w14:paraId="642125CF" w14:textId="77777777" w:rsidR="00B55EE1" w:rsidRPr="00F52248" w:rsidRDefault="00B55EE1" w:rsidP="00F52248">
      <w:pPr>
        <w:spacing w:line="360" w:lineRule="auto"/>
        <w:rPr>
          <w:rFonts w:ascii="Times New Roman" w:hAnsi="Times New Roman" w:cs="Times New Roman"/>
        </w:rPr>
      </w:pPr>
    </w:p>
    <w:p w14:paraId="55710EDA" w14:textId="77777777" w:rsidR="00F52248" w:rsidRPr="00F52248" w:rsidRDefault="00F52248" w:rsidP="006343B0">
      <w:pPr>
        <w:spacing w:line="360" w:lineRule="auto"/>
        <w:rPr>
          <w:rFonts w:ascii="Times New Roman" w:hAnsi="Times New Roman" w:cs="Times New Roman"/>
        </w:rPr>
      </w:pPr>
    </w:p>
    <w:p w14:paraId="3773013C" w14:textId="77777777" w:rsidR="005D5387" w:rsidRPr="006343B0" w:rsidRDefault="005D5387" w:rsidP="006343B0">
      <w:pPr>
        <w:spacing w:line="360" w:lineRule="auto"/>
        <w:rPr>
          <w:rFonts w:ascii="Times New Roman" w:hAnsi="Times New Roman" w:cs="Times New Roman"/>
        </w:rPr>
      </w:pPr>
    </w:p>
    <w:p w14:paraId="673C132C" w14:textId="77777777" w:rsidR="00BC6EDA" w:rsidRDefault="00BC6EDA" w:rsidP="006A170F">
      <w:pPr>
        <w:rPr>
          <w:rFonts w:ascii="Times New Roman" w:hAnsi="Times New Roman" w:cs="Times New Roman"/>
          <w:sz w:val="20"/>
          <w:szCs w:val="20"/>
        </w:rPr>
      </w:pPr>
    </w:p>
    <w:p w14:paraId="698D8450" w14:textId="5B10C9BC" w:rsidR="00863F69" w:rsidRDefault="00863F69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br w:type="page"/>
      </w:r>
    </w:p>
    <w:p w14:paraId="75306714" w14:textId="3AC8AC76" w:rsidR="00BC6EDA" w:rsidRPr="00371A60" w:rsidRDefault="00BC6EDA" w:rsidP="006A170F">
      <w:pPr>
        <w:rPr>
          <w:rFonts w:eastAsiaTheme="minorEastAsia" w:cstheme="minorHAnsi"/>
          <w:noProof/>
        </w:rPr>
        <w:sectPr w:rsidR="00BC6EDA" w:rsidRPr="00371A60" w:rsidSect="00AF1EF1">
          <w:type w:val="continuous"/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686955C2" w14:textId="053212B2" w:rsidR="009F6A01" w:rsidRDefault="00BF71B4" w:rsidP="002B3356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</w:t>
      </w:r>
      <w:r w:rsidR="002B3356">
        <w:rPr>
          <w:rFonts w:ascii="Times New Roman" w:eastAsiaTheme="minorEastAsia" w:hAnsi="Times New Roman" w:cs="Times New Roman"/>
          <w:b/>
          <w:bCs/>
        </w:rPr>
        <w:t>.5</w:t>
      </w:r>
      <w:r w:rsidR="000A3D03" w:rsidRPr="00285EED">
        <w:rPr>
          <w:rFonts w:ascii="Times New Roman" w:eastAsiaTheme="minorEastAsia" w:hAnsi="Times New Roman" w:cs="Times New Roman"/>
          <w:b/>
          <w:bCs/>
        </w:rPr>
        <w:t xml:space="preserve"> </w:t>
      </w:r>
      <w:r w:rsidR="00E97240" w:rsidRPr="00E97240">
        <w:rPr>
          <w:rFonts w:ascii="Times New Roman" w:eastAsiaTheme="minorEastAsia" w:hAnsi="Times New Roman" w:cs="Times New Roman"/>
          <w:b/>
          <w:bCs/>
        </w:rPr>
        <w:t>An antenna has a gain of 46 dB at 12 GHz. Calculate its effective area.</w:t>
      </w:r>
    </w:p>
    <w:p w14:paraId="062B840E" w14:textId="3D6DEF20" w:rsidR="00467C3D" w:rsidRDefault="008C30F0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</w:t>
      </w:r>
      <w:r w:rsidR="00467C3D">
        <w:rPr>
          <w:rFonts w:ascii="Times New Roman" w:eastAsiaTheme="minorEastAsia" w:hAnsi="Times New Roman" w:cs="Times New Roman"/>
        </w:rPr>
        <w:t xml:space="preserve"> = 46dB</w:t>
      </w:r>
    </w:p>
    <w:p w14:paraId="1CE4E0AD" w14:textId="0A1C1C00" w:rsidR="00467C3D" w:rsidRDefault="00467C3D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c = 299,792,458 m</w:t>
      </w:r>
      <w:r w:rsidR="00AE2299">
        <w:rPr>
          <w:rFonts w:ascii="Times New Roman" w:eastAsiaTheme="minorEastAsia" w:hAnsi="Times New Roman" w:cs="Times New Roman"/>
        </w:rPr>
        <w:t>/s</w:t>
      </w:r>
    </w:p>
    <w:p w14:paraId="428A58C5" w14:textId="77777777" w:rsidR="00467C3D" w:rsidRDefault="00467C3D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 = 12Ghz</w:t>
      </w:r>
    </w:p>
    <w:p w14:paraId="67342FAB" w14:textId="77777777" w:rsidR="00AE2299" w:rsidRDefault="00AA1ADB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avelength (λ) = c/f = </w:t>
      </w:r>
      <w:r w:rsidR="00AE2299">
        <w:rPr>
          <w:rFonts w:ascii="Times New Roman" w:eastAsiaTheme="minorEastAsia" w:hAnsi="Times New Roman" w:cs="Times New Roman"/>
        </w:rPr>
        <w:t>0.0249827m</w:t>
      </w:r>
    </w:p>
    <w:p w14:paraId="529DC964" w14:textId="77777777" w:rsidR="0068316A" w:rsidRPr="00D91263" w:rsidRDefault="00AE163A" w:rsidP="00A31CFB">
      <w:pPr>
        <w:spacing w:line="360" w:lineRule="auto"/>
        <w:rPr>
          <w:rFonts w:ascii="Times New Roman" w:eastAsiaTheme="minorEastAsia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e</m:t>
            </m:r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ff</m:t>
            </m:r>
          </m:sub>
        </m:sSub>
        <m:r>
          <w:rPr>
            <w:rFonts w:ascii="Cambria Math" w:eastAsiaTheme="minorEastAsia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G*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λ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4π</m:t>
            </m:r>
          </m:den>
        </m:f>
      </m:oMath>
      <w:r w:rsidR="00A81D7C" w:rsidRPr="00D91263">
        <w:rPr>
          <w:rFonts w:ascii="Times New Roman" w:eastAsiaTheme="minorEastAsia" w:hAnsi="Times New Roman" w:cs="Times New Roman"/>
          <w:sz w:val="32"/>
          <w:szCs w:val="32"/>
        </w:rPr>
        <w:t xml:space="preserve"> </w:t>
      </w:r>
    </w:p>
    <w:p w14:paraId="7E98B61A" w14:textId="56A6AFB7" w:rsidR="009740E9" w:rsidRDefault="0068316A" w:rsidP="00A31CFB">
      <w:pPr>
        <w:spacing w:line="360" w:lineRule="auto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eff</m:t>
            </m:r>
          </m:sub>
        </m:sSub>
        <m:r>
          <w:rPr>
            <w:rFonts w:ascii="Cambria Math" w:eastAsiaTheme="minorEastAsia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(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10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46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10</m:t>
                    </m:r>
                  </m:den>
                </m:f>
              </m:sup>
            </m:sSup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)</m:t>
            </m:r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*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(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32"/>
                        <w:szCs w:val="32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299,792,458</m:t>
                    </m:r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m/s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12x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32"/>
                            <w:szCs w:val="32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  <w:sz w:val="32"/>
                            <w:szCs w:val="32"/>
                          </w:rPr>
                          <m:t>10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  <w:sz w:val="32"/>
                            <w:szCs w:val="32"/>
                          </w:rPr>
                          <m:t>9</m:t>
                        </m:r>
                      </m:sup>
                    </m:sSup>
                    <m:r>
                      <w:rPr>
                        <w:rFonts w:ascii="Cambria Math" w:eastAsiaTheme="minorEastAsia" w:hAnsi="Cambria Math" w:cs="Times New Roman"/>
                        <w:sz w:val="32"/>
                        <w:szCs w:val="32"/>
                      </w:rPr>
                      <m:t>Hz</m:t>
                    </m:r>
                  </m:den>
                </m:f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)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32"/>
                    <w:szCs w:val="32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  <w:sz w:val="32"/>
                <w:szCs w:val="32"/>
              </w:rPr>
              <m:t>4π</m:t>
            </m:r>
          </m:den>
        </m:f>
        <m:r>
          <w:rPr>
            <w:rFonts w:ascii="Cambria Math" w:eastAsiaTheme="minorEastAsia" w:hAnsi="Cambria Math" w:cs="Times New Roman"/>
            <w:sz w:val="32"/>
            <w:szCs w:val="32"/>
          </w:rPr>
          <m:t>=</m:t>
        </m:r>
        <m:r>
          <w:rPr>
            <w:rFonts w:ascii="Cambria Math" w:eastAsiaTheme="minorEastAsia" w:hAnsi="Cambria Math" w:cs="Times New Roman"/>
            <w:sz w:val="32"/>
            <w:szCs w:val="32"/>
            <w:highlight w:val="yellow"/>
          </w:rPr>
          <m:t>1.9</m:t>
        </m:r>
        <m:r>
          <w:rPr>
            <w:rFonts w:ascii="Cambria Math" w:eastAsiaTheme="minorEastAsia" w:hAnsi="Cambria Math" w:cs="Times New Roman"/>
            <w:sz w:val="32"/>
            <w:szCs w:val="32"/>
            <w:highlight w:val="yellow"/>
          </w:rPr>
          <m:t>8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32"/>
                <w:szCs w:val="32"/>
                <w:highlight w:val="yellow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32"/>
                <w:szCs w:val="32"/>
                <w:highlight w:val="yellow"/>
              </w:rPr>
              <m:t>m</m:t>
            </m:r>
          </m:e>
          <m:sup>
            <m:r>
              <w:rPr>
                <w:rFonts w:ascii="Cambria Math" w:eastAsiaTheme="minorEastAsia" w:hAnsi="Cambria Math" w:cs="Times New Roman"/>
                <w:sz w:val="32"/>
                <w:szCs w:val="32"/>
                <w:highlight w:val="yellow"/>
              </w:rPr>
              <m:t>2</m:t>
            </m:r>
          </m:sup>
        </m:sSup>
      </m:oMath>
      <w:r>
        <w:rPr>
          <w:rFonts w:ascii="Times New Roman" w:eastAsiaTheme="minorEastAsia" w:hAnsi="Times New Roman" w:cs="Times New Roman"/>
        </w:rPr>
        <w:t xml:space="preserve"> </w:t>
      </w:r>
      <w:r w:rsidR="009740E9">
        <w:rPr>
          <w:rFonts w:ascii="Times New Roman" w:eastAsiaTheme="minorEastAsia" w:hAnsi="Times New Roman" w:cs="Times New Roman"/>
        </w:rPr>
        <w:br w:type="page"/>
      </w:r>
    </w:p>
    <w:p w14:paraId="1D8FC3CD" w14:textId="69ACB45A" w:rsidR="00160537" w:rsidRPr="00BA2171" w:rsidRDefault="0037437B" w:rsidP="0073689A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</w:t>
      </w:r>
      <w:r w:rsidR="00BA159C">
        <w:rPr>
          <w:rFonts w:ascii="Times New Roman" w:eastAsiaTheme="minorEastAsia" w:hAnsi="Times New Roman" w:cs="Times New Roman"/>
          <w:b/>
          <w:bCs/>
        </w:rPr>
        <w:t>.</w:t>
      </w:r>
      <w:r>
        <w:rPr>
          <w:rFonts w:ascii="Times New Roman" w:eastAsiaTheme="minorEastAsia" w:hAnsi="Times New Roman" w:cs="Times New Roman"/>
          <w:b/>
          <w:bCs/>
        </w:rPr>
        <w:t>7</w:t>
      </w:r>
      <w:r w:rsidR="003B11B8" w:rsidRPr="00BA2171">
        <w:rPr>
          <w:rFonts w:ascii="Times New Roman" w:eastAsiaTheme="minorEastAsia" w:hAnsi="Times New Roman" w:cs="Times New Roman"/>
          <w:b/>
          <w:bCs/>
        </w:rPr>
        <w:t xml:space="preserve"> </w:t>
      </w:r>
      <w:r w:rsidR="0073689A" w:rsidRPr="0073689A">
        <w:rPr>
          <w:rFonts w:ascii="Times New Roman" w:eastAsiaTheme="minorEastAsia" w:hAnsi="Times New Roman" w:cs="Times New Roman"/>
          <w:b/>
          <w:bCs/>
        </w:rPr>
        <w:t xml:space="preserve">The EIRP from a satellite is 49.4 </w:t>
      </w:r>
      <w:proofErr w:type="spellStart"/>
      <w:r w:rsidR="0073689A" w:rsidRPr="0073689A">
        <w:rPr>
          <w:rFonts w:ascii="Times New Roman" w:eastAsiaTheme="minorEastAsia" w:hAnsi="Times New Roman" w:cs="Times New Roman"/>
          <w:b/>
          <w:bCs/>
        </w:rPr>
        <w:t>dBW</w:t>
      </w:r>
      <w:proofErr w:type="spellEnd"/>
      <w:r w:rsidR="0073689A" w:rsidRPr="0073689A">
        <w:rPr>
          <w:rFonts w:ascii="Times New Roman" w:eastAsiaTheme="minorEastAsia" w:hAnsi="Times New Roman" w:cs="Times New Roman"/>
          <w:b/>
          <w:bCs/>
        </w:rPr>
        <w:t>. Calculate (a) the power density</w:t>
      </w:r>
      <w:r w:rsidR="0073689A">
        <w:rPr>
          <w:rFonts w:ascii="Times New Roman" w:eastAsiaTheme="minorEastAsia" w:hAnsi="Times New Roman" w:cs="Times New Roman"/>
          <w:b/>
          <w:bCs/>
        </w:rPr>
        <w:t xml:space="preserve"> </w:t>
      </w:r>
      <w:r w:rsidR="0073689A" w:rsidRPr="0073689A">
        <w:rPr>
          <w:rFonts w:ascii="Times New Roman" w:eastAsiaTheme="minorEastAsia" w:hAnsi="Times New Roman" w:cs="Times New Roman"/>
          <w:b/>
          <w:bCs/>
        </w:rPr>
        <w:t>at a ground station for which the range is 40,000 km and (b) the power delivered</w:t>
      </w:r>
      <w:r w:rsidR="0073689A">
        <w:rPr>
          <w:rFonts w:ascii="Times New Roman" w:eastAsiaTheme="minorEastAsia" w:hAnsi="Times New Roman" w:cs="Times New Roman"/>
          <w:b/>
          <w:bCs/>
        </w:rPr>
        <w:t xml:space="preserve"> </w:t>
      </w:r>
      <w:r w:rsidR="0073689A" w:rsidRPr="0073689A">
        <w:rPr>
          <w:rFonts w:ascii="Times New Roman" w:eastAsiaTheme="minorEastAsia" w:hAnsi="Times New Roman" w:cs="Times New Roman"/>
          <w:b/>
          <w:bCs/>
        </w:rPr>
        <w:t>to a matched load at the ground stati</w:t>
      </w:r>
      <w:r w:rsidR="0073689A">
        <w:rPr>
          <w:rFonts w:ascii="Times New Roman" w:eastAsiaTheme="minorEastAsia" w:hAnsi="Times New Roman" w:cs="Times New Roman"/>
          <w:b/>
          <w:bCs/>
        </w:rPr>
        <w:t xml:space="preserve">on </w:t>
      </w:r>
      <w:r w:rsidR="0073689A" w:rsidRPr="0073689A">
        <w:rPr>
          <w:rFonts w:ascii="Times New Roman" w:eastAsiaTheme="minorEastAsia" w:hAnsi="Times New Roman" w:cs="Times New Roman"/>
          <w:b/>
          <w:bCs/>
        </w:rPr>
        <w:t xml:space="preserve">receiver if the antenna gain is 50 </w:t>
      </w:r>
      <w:proofErr w:type="spellStart"/>
      <w:r w:rsidR="0073689A" w:rsidRPr="0073689A">
        <w:rPr>
          <w:rFonts w:ascii="Times New Roman" w:eastAsiaTheme="minorEastAsia" w:hAnsi="Times New Roman" w:cs="Times New Roman"/>
          <w:b/>
          <w:bCs/>
        </w:rPr>
        <w:t>dB.</w:t>
      </w:r>
      <w:proofErr w:type="spellEnd"/>
      <w:r w:rsidR="0073689A">
        <w:rPr>
          <w:rFonts w:ascii="Times New Roman" w:eastAsiaTheme="minorEastAsia" w:hAnsi="Times New Roman" w:cs="Times New Roman"/>
          <w:b/>
          <w:bCs/>
        </w:rPr>
        <w:t xml:space="preserve"> </w:t>
      </w:r>
      <w:r w:rsidR="0073689A" w:rsidRPr="0073689A">
        <w:rPr>
          <w:rFonts w:ascii="Times New Roman" w:eastAsiaTheme="minorEastAsia" w:hAnsi="Times New Roman" w:cs="Times New Roman"/>
          <w:b/>
          <w:bCs/>
        </w:rPr>
        <w:t>The downlink frequency is 4 GHz.</w:t>
      </w:r>
    </w:p>
    <w:p w14:paraId="79D65A0A" w14:textId="5BAAE38A" w:rsidR="00541952" w:rsidRPr="006D3F31" w:rsidRDefault="00815862" w:rsidP="00A31CFB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6D3F31">
        <w:rPr>
          <w:rFonts w:ascii="Times New Roman" w:eastAsiaTheme="minorEastAsia" w:hAnsi="Times New Roman" w:cs="Times New Roman"/>
          <w:b/>
          <w:bCs/>
        </w:rPr>
        <w:t>(a) Power Density at Ground Station 40,000km away</w:t>
      </w:r>
    </w:p>
    <w:p w14:paraId="7346C46F" w14:textId="0899B915" w:rsidR="00815862" w:rsidRPr="004E4F3B" w:rsidRDefault="00402A11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ensity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EIRP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4π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</m:oMath>
      </m:oMathPara>
    </w:p>
    <w:p w14:paraId="4183E25A" w14:textId="09A2C784" w:rsidR="004E4F3B" w:rsidRPr="00393715" w:rsidRDefault="004E4F3B" w:rsidP="004E4F3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ensity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49.4/10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4π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40,000</m:t>
                  </m:r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m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4.33pW/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e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2</m:t>
              </m:r>
            </m:sup>
          </m:sSup>
        </m:oMath>
      </m:oMathPara>
    </w:p>
    <w:p w14:paraId="556C8AC7" w14:textId="31E6E81E" w:rsidR="00393715" w:rsidRPr="006D3F31" w:rsidRDefault="00393715" w:rsidP="004E4F3B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6D3F31">
        <w:rPr>
          <w:rFonts w:ascii="Times New Roman" w:eastAsiaTheme="minorEastAsia" w:hAnsi="Times New Roman" w:cs="Times New Roman"/>
          <w:b/>
          <w:bCs/>
        </w:rPr>
        <w:t>(b) Power Delivered to matched load at ground station with ant gain = 50dB, f = 4GHz</w:t>
      </w:r>
    </w:p>
    <w:p w14:paraId="0A776D25" w14:textId="1989691F" w:rsidR="00125B3E" w:rsidRPr="00024040" w:rsidRDefault="00024040" w:rsidP="004E4F3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SL</m:t>
              </m:r>
            </m:e>
          </m:d>
          <m:r>
            <w:rPr>
              <w:rFonts w:ascii="Cambria Math" w:eastAsiaTheme="minorEastAsia" w:hAnsi="Cambria Math" w:cs="Times New Roman"/>
            </w:rPr>
            <m:t>=32.4+2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40,000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+2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4000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=</m:t>
              </m:r>
              <m:r>
                <w:rPr>
                  <w:rFonts w:ascii="Cambria Math" w:eastAsiaTheme="minorEastAsia" w:hAnsi="Cambria Math" w:cs="Times New Roman"/>
                </w:rPr>
                <m:t>196.48dB</m:t>
              </m:r>
            </m:e>
          </m:func>
        </m:oMath>
      </m:oMathPara>
    </w:p>
    <w:p w14:paraId="0A3D95D4" w14:textId="4CA38277" w:rsidR="00024040" w:rsidRPr="00024040" w:rsidRDefault="00DB04F7" w:rsidP="004E4F3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elivered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49.4dB+50dB-</m:t>
          </m:r>
          <m:r>
            <w:rPr>
              <w:rFonts w:ascii="Cambria Math" w:eastAsiaTheme="minorEastAsia" w:hAnsi="Cambria Math" w:cs="Times New Roman"/>
            </w:rPr>
            <m:t>196.48</m:t>
          </m:r>
          <m:r>
            <w:rPr>
              <w:rFonts w:ascii="Cambria Math" w:eastAsiaTheme="minorEastAsia" w:hAnsi="Cambria Math" w:cs="Times New Roman"/>
            </w:rPr>
            <m:t>dB</m:t>
          </m:r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highlight w:val="yellow"/>
            </w:rPr>
            <m:t>-97.08dB</m:t>
          </m:r>
          <m:r>
            <w:rPr>
              <w:rFonts w:ascii="Cambria Math" w:eastAsiaTheme="minorEastAsia" w:hAnsi="Cambria Math" w:cs="Times New Roman"/>
              <w:highlight w:val="yellow"/>
            </w:rPr>
            <m:t>W</m:t>
          </m:r>
          <m:r>
            <w:rPr>
              <w:rFonts w:ascii="Cambria Math" w:eastAsiaTheme="minorEastAsia" w:hAnsi="Cambria Math" w:cs="Times New Roman"/>
              <w:highlight w:val="yellow"/>
            </w:rPr>
            <m:t xml:space="preserve"> or 195.78pW</m:t>
          </m:r>
        </m:oMath>
      </m:oMathPara>
    </w:p>
    <w:p w14:paraId="0E7C249C" w14:textId="77777777" w:rsidR="004E4F3B" w:rsidRPr="004E4F3B" w:rsidRDefault="004E4F3B" w:rsidP="00A31CFB">
      <w:pPr>
        <w:spacing w:line="360" w:lineRule="auto"/>
        <w:jc w:val="both"/>
        <w:rPr>
          <w:rFonts w:ascii="Times New Roman" w:eastAsiaTheme="minorEastAsia" w:hAnsi="Times New Roman" w:cs="Times New Roman"/>
        </w:rPr>
      </w:pPr>
    </w:p>
    <w:p w14:paraId="40C4EEA8" w14:textId="77777777" w:rsidR="00E41105" w:rsidRPr="00E41105" w:rsidRDefault="00E41105" w:rsidP="00F20502">
      <w:pPr>
        <w:jc w:val="both"/>
        <w:rPr>
          <w:rFonts w:ascii="Times New Roman" w:eastAsiaTheme="minorEastAsia" w:hAnsi="Times New Roman" w:cs="Times New Roman"/>
          <w:sz w:val="18"/>
          <w:szCs w:val="18"/>
        </w:rPr>
      </w:pPr>
    </w:p>
    <w:p w14:paraId="544B344A" w14:textId="47DE36C6" w:rsidR="008D7410" w:rsidRDefault="008D7410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33BF59FC" w14:textId="61827399" w:rsidR="006967D5" w:rsidRDefault="00B7274B" w:rsidP="00FE5DD5">
      <w:pPr>
        <w:jc w:val="both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.9</w:t>
      </w:r>
      <w:r w:rsidR="00976CB6">
        <w:rPr>
          <w:rFonts w:ascii="Times New Roman" w:eastAsiaTheme="minorEastAsia" w:hAnsi="Times New Roman" w:cs="Times New Roman"/>
          <w:b/>
          <w:bCs/>
        </w:rPr>
        <w:t xml:space="preserve"> </w:t>
      </w:r>
      <w:r w:rsidR="00FE5DD5" w:rsidRPr="00FE5DD5">
        <w:rPr>
          <w:rFonts w:ascii="Times New Roman" w:eastAsiaTheme="minorEastAsia" w:hAnsi="Times New Roman" w:cs="Times New Roman"/>
          <w:b/>
          <w:bCs/>
        </w:rPr>
        <w:t>Repeat the calculation in Prob. 12.7b allowing for a fading margin of 1.0</w:t>
      </w:r>
      <w:r w:rsidR="00FE5DD5">
        <w:rPr>
          <w:rFonts w:ascii="Times New Roman" w:eastAsiaTheme="minorEastAsia" w:hAnsi="Times New Roman" w:cs="Times New Roman"/>
          <w:b/>
          <w:bCs/>
        </w:rPr>
        <w:t xml:space="preserve"> </w:t>
      </w:r>
      <w:r w:rsidR="00FE5DD5" w:rsidRPr="00FE5DD5">
        <w:rPr>
          <w:rFonts w:ascii="Times New Roman" w:eastAsiaTheme="minorEastAsia" w:hAnsi="Times New Roman" w:cs="Times New Roman"/>
          <w:b/>
          <w:bCs/>
        </w:rPr>
        <w:t xml:space="preserve">dB and receiver feeder losses of 0.5 </w:t>
      </w:r>
      <w:proofErr w:type="spellStart"/>
      <w:r w:rsidR="00FE5DD5" w:rsidRPr="00FE5DD5">
        <w:rPr>
          <w:rFonts w:ascii="Times New Roman" w:eastAsiaTheme="minorEastAsia" w:hAnsi="Times New Roman" w:cs="Times New Roman"/>
          <w:b/>
          <w:bCs/>
        </w:rPr>
        <w:t>dB.</w:t>
      </w:r>
      <w:proofErr w:type="spellEnd"/>
    </w:p>
    <w:p w14:paraId="610E5F58" w14:textId="77777777" w:rsidR="00E833E7" w:rsidRDefault="00E833E7" w:rsidP="00247933">
      <w:pPr>
        <w:jc w:val="both"/>
        <w:rPr>
          <w:rFonts w:ascii="Times New Roman" w:eastAsiaTheme="minorEastAsia" w:hAnsi="Times New Roman" w:cs="Times New Roman"/>
        </w:rPr>
      </w:pPr>
    </w:p>
    <w:p w14:paraId="14CFBB65" w14:textId="77777777" w:rsidR="00FE5DD5" w:rsidRPr="006D3F31" w:rsidRDefault="00FE5DD5" w:rsidP="00FE5DD5">
      <w:pPr>
        <w:spacing w:line="360" w:lineRule="auto"/>
        <w:jc w:val="both"/>
        <w:rPr>
          <w:rFonts w:ascii="Times New Roman" w:eastAsiaTheme="minorEastAsia" w:hAnsi="Times New Roman" w:cs="Times New Roman"/>
          <w:b/>
          <w:bCs/>
        </w:rPr>
      </w:pPr>
      <w:r w:rsidRPr="006D3F31">
        <w:rPr>
          <w:rFonts w:ascii="Times New Roman" w:eastAsiaTheme="minorEastAsia" w:hAnsi="Times New Roman" w:cs="Times New Roman"/>
          <w:b/>
          <w:bCs/>
        </w:rPr>
        <w:t>(b) Power Delivered to matched load at ground station with ant gain = 50dB, f = 4GHz</w:t>
      </w:r>
    </w:p>
    <w:p w14:paraId="0054C060" w14:textId="77777777" w:rsidR="00FE5DD5" w:rsidRPr="00024040" w:rsidRDefault="00FE5DD5" w:rsidP="00FE5DD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SL</m:t>
              </m:r>
            </m:e>
          </m:d>
          <m:r>
            <w:rPr>
              <w:rFonts w:ascii="Cambria Math" w:eastAsiaTheme="minorEastAsia" w:hAnsi="Cambria Math" w:cs="Times New Roman"/>
            </w:rPr>
            <m:t>=32.4+2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40,000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+20</m:t>
          </m:r>
          <m:func>
            <m:funcPr>
              <m:ctrlPr>
                <w:rPr>
                  <w:rFonts w:ascii="Cambria Math" w:eastAsiaTheme="minorEastAsia" w:hAnsi="Cambria Math" w:cs="Times New Roman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4000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=196.48dB</m:t>
              </m:r>
            </m:e>
          </m:func>
        </m:oMath>
      </m:oMathPara>
    </w:p>
    <w:p w14:paraId="4E64DC92" w14:textId="3C5F690C" w:rsidR="00FE5DD5" w:rsidRPr="00024040" w:rsidRDefault="00FE5DD5" w:rsidP="00FE5DD5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elivered</m:t>
              </m:r>
            </m:sub>
          </m:sSub>
          <m:r>
            <w:rPr>
              <w:rFonts w:ascii="Cambria Math" w:eastAsiaTheme="minorEastAsia" w:hAnsi="Cambria Math" w:cs="Times New Roman"/>
            </w:rPr>
            <m:t>=49.4dB+50dB-196.48dB</m:t>
          </m:r>
          <m:r>
            <w:rPr>
              <w:rFonts w:ascii="Cambria Math" w:eastAsiaTheme="minorEastAsia" w:hAnsi="Cambria Math" w:cs="Times New Roman"/>
            </w:rPr>
            <m:t>-0.1dB-1.0dB</m:t>
          </m:r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highlight w:val="yellow"/>
            </w:rPr>
            <m:t>-9</m:t>
          </m:r>
          <m:r>
            <w:rPr>
              <w:rFonts w:ascii="Cambria Math" w:eastAsiaTheme="minorEastAsia" w:hAnsi="Cambria Math" w:cs="Times New Roman"/>
              <w:highlight w:val="yellow"/>
            </w:rPr>
            <m:t>8.58</m:t>
          </m:r>
          <m:r>
            <w:rPr>
              <w:rFonts w:ascii="Cambria Math" w:eastAsiaTheme="minorEastAsia" w:hAnsi="Cambria Math" w:cs="Times New Roman"/>
              <w:highlight w:val="yellow"/>
            </w:rPr>
            <m:t>dB</m:t>
          </m:r>
          <m:r>
            <w:rPr>
              <w:rFonts w:ascii="Cambria Math" w:eastAsiaTheme="minorEastAsia" w:hAnsi="Cambria Math" w:cs="Times New Roman"/>
              <w:highlight w:val="yellow"/>
            </w:rPr>
            <m:t>W</m:t>
          </m:r>
          <m:r>
            <w:rPr>
              <w:rFonts w:ascii="Cambria Math" w:eastAsiaTheme="minorEastAsia" w:hAnsi="Cambria Math" w:cs="Times New Roman"/>
              <w:highlight w:val="yellow"/>
            </w:rPr>
            <m:t xml:space="preserve"> or </m:t>
          </m:r>
          <m:r>
            <w:rPr>
              <w:rFonts w:ascii="Cambria Math" w:eastAsiaTheme="minorEastAsia" w:hAnsi="Cambria Math" w:cs="Times New Roman"/>
              <w:highlight w:val="yellow"/>
            </w:rPr>
            <m:t>1</m:t>
          </m:r>
          <m:r>
            <w:rPr>
              <w:rFonts w:ascii="Cambria Math" w:eastAsiaTheme="minorEastAsia" w:hAnsi="Cambria Math" w:cs="Times New Roman"/>
              <w:highlight w:val="yellow"/>
            </w:rPr>
            <m:t>38.6</m:t>
          </m:r>
          <m:r>
            <w:rPr>
              <w:rFonts w:ascii="Cambria Math" w:eastAsiaTheme="minorEastAsia" w:hAnsi="Cambria Math" w:cs="Times New Roman"/>
              <w:highlight w:val="yellow"/>
            </w:rPr>
            <m:t>pW</m:t>
          </m:r>
        </m:oMath>
      </m:oMathPara>
    </w:p>
    <w:p w14:paraId="0484DA4E" w14:textId="77B785A0" w:rsidR="00E833E7" w:rsidRDefault="00E833E7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br w:type="page"/>
      </w:r>
    </w:p>
    <w:p w14:paraId="15344606" w14:textId="3C3E4576" w:rsidR="00C0664A" w:rsidRDefault="007525EF" w:rsidP="00D42882">
      <w:pPr>
        <w:spacing w:line="360" w:lineRule="auto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b/>
          <w:bCs/>
        </w:rPr>
        <w:lastRenderedPageBreak/>
        <w:t>12</w:t>
      </w:r>
      <w:r w:rsidR="003A4350">
        <w:rPr>
          <w:rFonts w:ascii="Times New Roman" w:eastAsiaTheme="minorEastAsia" w:hAnsi="Times New Roman" w:cs="Times New Roman"/>
          <w:b/>
          <w:bCs/>
        </w:rPr>
        <w:t>.</w:t>
      </w:r>
      <w:r>
        <w:rPr>
          <w:rFonts w:ascii="Times New Roman" w:eastAsiaTheme="minorEastAsia" w:hAnsi="Times New Roman" w:cs="Times New Roman"/>
          <w:b/>
          <w:bCs/>
        </w:rPr>
        <w:t>11</w:t>
      </w:r>
      <w:r w:rsidR="003A4350">
        <w:rPr>
          <w:rFonts w:ascii="Times New Roman" w:eastAsiaTheme="minorEastAsia" w:hAnsi="Times New Roman" w:cs="Times New Roman"/>
          <w:b/>
          <w:bCs/>
        </w:rPr>
        <w:t xml:space="preserve"> </w:t>
      </w:r>
      <w:r w:rsidR="00D42882" w:rsidRPr="00D42882">
        <w:rPr>
          <w:rFonts w:ascii="Times New Roman" w:eastAsiaTheme="minorEastAsia" w:hAnsi="Times New Roman" w:cs="Times New Roman"/>
          <w:b/>
          <w:bCs/>
        </w:rPr>
        <w:t>Two amplifiers are connected in cascade, each having a gain of 10 dB</w:t>
      </w:r>
      <w:r w:rsidR="00D42882">
        <w:rPr>
          <w:rFonts w:ascii="Times New Roman" w:eastAsiaTheme="minorEastAsia" w:hAnsi="Times New Roman" w:cs="Times New Roman"/>
          <w:b/>
          <w:bCs/>
        </w:rPr>
        <w:t xml:space="preserve"> </w:t>
      </w:r>
      <w:r w:rsidR="00D42882" w:rsidRPr="00D42882">
        <w:rPr>
          <w:rFonts w:ascii="Times New Roman" w:eastAsiaTheme="minorEastAsia" w:hAnsi="Times New Roman" w:cs="Times New Roman"/>
          <w:b/>
          <w:bCs/>
        </w:rPr>
        <w:t>and a noise temperature of 200 K. Calculate (a) the overall gain and (b) the</w:t>
      </w:r>
      <w:r w:rsidR="00D42882">
        <w:rPr>
          <w:rFonts w:ascii="Times New Roman" w:eastAsiaTheme="minorEastAsia" w:hAnsi="Times New Roman" w:cs="Times New Roman"/>
          <w:b/>
          <w:bCs/>
        </w:rPr>
        <w:t xml:space="preserve"> </w:t>
      </w:r>
      <w:r w:rsidR="00D42882" w:rsidRPr="00D42882">
        <w:rPr>
          <w:rFonts w:ascii="Times New Roman" w:eastAsiaTheme="minorEastAsia" w:hAnsi="Times New Roman" w:cs="Times New Roman"/>
          <w:b/>
          <w:bCs/>
        </w:rPr>
        <w:t>effective noise temperature referred to input.</w:t>
      </w:r>
    </w:p>
    <w:p w14:paraId="47D83177" w14:textId="5892D602" w:rsidR="00D42882" w:rsidRDefault="00D42882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1 = 10dB; G2 = 10dB</w:t>
      </w:r>
    </w:p>
    <w:p w14:paraId="08109B8F" w14:textId="70A59854" w:rsidR="00D42882" w:rsidRDefault="00D42882" w:rsidP="00A31CFB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1 = 200K; T2 =200K</w:t>
      </w:r>
    </w:p>
    <w:p w14:paraId="11918815" w14:textId="53ED0B52" w:rsidR="00915FC9" w:rsidRDefault="00D42882" w:rsidP="00A31CFB">
      <w:pPr>
        <w:spacing w:line="360" w:lineRule="auto"/>
        <w:rPr>
          <w:rFonts w:ascii="Times New Roman" w:eastAsiaTheme="minorEastAsia" w:hAnsi="Times New Roman" w:cs="Times New Roman"/>
        </w:rPr>
      </w:pPr>
      <w:r w:rsidRPr="005E3593">
        <w:rPr>
          <w:rFonts w:ascii="Times New Roman" w:eastAsiaTheme="minorEastAsia" w:hAnsi="Times New Roman" w:cs="Times New Roman"/>
          <w:b/>
          <w:bCs/>
        </w:rPr>
        <w:t>(a) Overall Gain</w:t>
      </w:r>
    </w:p>
    <w:p w14:paraId="070A771C" w14:textId="12D82768" w:rsidR="00E37D67" w:rsidRPr="00E37D67" w:rsidRDefault="00E37D67" w:rsidP="00A31CFB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G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LL</m:t>
              </m:r>
            </m:sub>
          </m:sSub>
          <m:r>
            <w:rPr>
              <w:rFonts w:ascii="Cambria Math" w:eastAsiaTheme="minorEastAsia" w:hAnsi="Cambria Math" w:cs="Times New Roman"/>
            </w:rPr>
            <m:t>=G1+G2=10dB+10dB=</m:t>
          </m:r>
          <m:r>
            <w:rPr>
              <w:rFonts w:ascii="Cambria Math" w:eastAsiaTheme="minorEastAsia" w:hAnsi="Cambria Math" w:cs="Times New Roman"/>
              <w:highlight w:val="yellow"/>
            </w:rPr>
            <m:t>20dB</m:t>
          </m:r>
        </m:oMath>
      </m:oMathPara>
    </w:p>
    <w:p w14:paraId="19921CFC" w14:textId="00460E30" w:rsidR="00E37D67" w:rsidRPr="005E3593" w:rsidRDefault="00E37D67" w:rsidP="00A31CFB">
      <w:pPr>
        <w:spacing w:line="360" w:lineRule="auto"/>
        <w:rPr>
          <w:rFonts w:ascii="Times New Roman" w:eastAsiaTheme="minorEastAsia" w:hAnsi="Times New Roman" w:cs="Times New Roman"/>
          <w:b/>
          <w:bCs/>
        </w:rPr>
      </w:pPr>
      <w:r w:rsidRPr="005E3593">
        <w:rPr>
          <w:rFonts w:ascii="Times New Roman" w:eastAsiaTheme="minorEastAsia" w:hAnsi="Times New Roman" w:cs="Times New Roman"/>
          <w:b/>
          <w:bCs/>
        </w:rPr>
        <w:t>(b) Effective Noise Temp Referred to Input</w:t>
      </w:r>
    </w:p>
    <w:p w14:paraId="474AECAA" w14:textId="35E2010B" w:rsidR="00E37D67" w:rsidRPr="00D06F86" w:rsidRDefault="004140E4" w:rsidP="00A31CFB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ff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=T1+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T2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G1</m:t>
              </m:r>
            </m:den>
          </m:f>
        </m:oMath>
      </m:oMathPara>
    </w:p>
    <w:p w14:paraId="3A427464" w14:textId="64A8EB37" w:rsidR="00D06F86" w:rsidRPr="00594F4C" w:rsidRDefault="00D06F86" w:rsidP="00D06F86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eff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200K</m:t>
          </m:r>
          <m:r>
            <w:rPr>
              <w:rFonts w:ascii="Cambria Math" w:eastAsiaTheme="minorEastAsia" w:hAnsi="Cambria Math" w:cs="Times New Roman"/>
            </w:rPr>
            <m:t xml:space="preserve">+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200K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10dB</m:t>
              </m:r>
            </m:den>
          </m:f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220K</m:t>
          </m:r>
        </m:oMath>
      </m:oMathPara>
    </w:p>
    <w:p w14:paraId="025D260B" w14:textId="77777777" w:rsidR="00594F4C" w:rsidRDefault="00594F4C" w:rsidP="00D06F86">
      <w:pPr>
        <w:spacing w:line="360" w:lineRule="auto"/>
        <w:rPr>
          <w:rFonts w:ascii="Times New Roman" w:eastAsiaTheme="minorEastAsia" w:hAnsi="Times New Roman" w:cs="Times New Roman"/>
        </w:rPr>
      </w:pPr>
    </w:p>
    <w:p w14:paraId="0CF54507" w14:textId="77777777" w:rsidR="00594F4C" w:rsidRDefault="00594F4C" w:rsidP="00D06F86">
      <w:pPr>
        <w:spacing w:line="360" w:lineRule="auto"/>
        <w:rPr>
          <w:rFonts w:ascii="Times New Roman" w:eastAsiaTheme="minorEastAsia" w:hAnsi="Times New Roman" w:cs="Times New Roman"/>
        </w:rPr>
      </w:pPr>
    </w:p>
    <w:p w14:paraId="36E50969" w14:textId="77777777" w:rsidR="00594F4C" w:rsidRDefault="00594F4C" w:rsidP="00D06F86">
      <w:pPr>
        <w:spacing w:line="360" w:lineRule="auto"/>
        <w:rPr>
          <w:rFonts w:ascii="Times New Roman" w:eastAsiaTheme="minorEastAsia" w:hAnsi="Times New Roman" w:cs="Times New Roman"/>
        </w:rPr>
      </w:pPr>
    </w:p>
    <w:p w14:paraId="182C49C0" w14:textId="761617EC" w:rsidR="00594F4C" w:rsidRDefault="00594F4C">
      <w:pPr>
        <w:rPr>
          <w:rFonts w:ascii="Times New Roman" w:eastAsiaTheme="minorEastAsia" w:hAnsi="Times New Roman" w:cs="Times New Roman"/>
          <w:highlight w:val="yellow"/>
        </w:rPr>
      </w:pPr>
      <w:r>
        <w:rPr>
          <w:rFonts w:ascii="Times New Roman" w:eastAsiaTheme="minorEastAsia" w:hAnsi="Times New Roman" w:cs="Times New Roman"/>
          <w:highlight w:val="yellow"/>
        </w:rPr>
        <w:br w:type="page"/>
      </w:r>
    </w:p>
    <w:p w14:paraId="48A0BC62" w14:textId="0A05D8AA" w:rsidR="00594F4C" w:rsidRPr="00A861EA" w:rsidRDefault="00594F4C" w:rsidP="00594F4C">
      <w:pPr>
        <w:spacing w:line="360" w:lineRule="auto"/>
        <w:rPr>
          <w:rFonts w:ascii="Times New Roman" w:eastAsiaTheme="minorEastAsia" w:hAnsi="Times New Roman" w:cs="Times New Roman"/>
          <w:b/>
          <w:bCs/>
        </w:rPr>
      </w:pPr>
      <w:r w:rsidRPr="00A861EA">
        <w:rPr>
          <w:rFonts w:ascii="Times New Roman" w:eastAsiaTheme="minorEastAsia" w:hAnsi="Times New Roman" w:cs="Times New Roman"/>
          <w:b/>
          <w:bCs/>
        </w:rPr>
        <w:lastRenderedPageBreak/>
        <w:t xml:space="preserve">12.13 </w:t>
      </w:r>
      <w:r w:rsidRPr="00A861EA">
        <w:rPr>
          <w:rFonts w:ascii="Times New Roman" w:eastAsiaTheme="minorEastAsia" w:hAnsi="Times New Roman" w:cs="Times New Roman"/>
          <w:b/>
          <w:bCs/>
        </w:rPr>
        <w:t>The noise factor of an amplifier is 7:1. Calculate (a) the noise figure and</w:t>
      </w:r>
      <w:r w:rsidRPr="00A861EA">
        <w:rPr>
          <w:rFonts w:ascii="Times New Roman" w:eastAsiaTheme="minorEastAsia" w:hAnsi="Times New Roman" w:cs="Times New Roman"/>
          <w:b/>
          <w:bCs/>
        </w:rPr>
        <w:t xml:space="preserve"> </w:t>
      </w:r>
      <w:r w:rsidRPr="00A861EA">
        <w:rPr>
          <w:rFonts w:ascii="Times New Roman" w:eastAsiaTheme="minorEastAsia" w:hAnsi="Times New Roman" w:cs="Times New Roman"/>
          <w:b/>
          <w:bCs/>
        </w:rPr>
        <w:t>(b) the equivalent noise temperature.</w:t>
      </w:r>
    </w:p>
    <w:p w14:paraId="7A6E77EE" w14:textId="1558C6DC" w:rsidR="00594F4C" w:rsidRDefault="00E9056C" w:rsidP="00594F4C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a) Noise Figure</w:t>
      </w:r>
    </w:p>
    <w:p w14:paraId="4CF041F2" w14:textId="21189610" w:rsidR="00E9056C" w:rsidRPr="0028251E" w:rsidRDefault="00E9056C" w:rsidP="00594F4C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NF=</m:t>
          </m:r>
          <m:r>
            <w:rPr>
              <w:rFonts w:ascii="Cambria Math" w:eastAsiaTheme="minorEastAsia" w:hAnsi="Cambria Math" w:cs="Times New Roman"/>
            </w:rPr>
            <m:t>10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7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yellow"/>
            </w:rPr>
            <m:t>8.45dB</m:t>
          </m:r>
        </m:oMath>
      </m:oMathPara>
    </w:p>
    <w:p w14:paraId="3019F999" w14:textId="7F5E2D8F" w:rsidR="0028251E" w:rsidRDefault="0028251E" w:rsidP="00594F4C">
      <w:pPr>
        <w:spacing w:line="360" w:lineRule="auto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b) Equivalent Noise Temperature</w:t>
      </w:r>
    </w:p>
    <w:p w14:paraId="2E271416" w14:textId="21A4187F" w:rsidR="0028251E" w:rsidRPr="00E37D67" w:rsidRDefault="0028251E" w:rsidP="00594F4C">
      <w:pPr>
        <w:spacing w:line="360" w:lineRule="auto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Temp</m:t>
              </m:r>
            </m:sub>
          </m:sSub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7-1</m:t>
              </m:r>
            </m:e>
          </m:d>
          <m:r>
            <w:rPr>
              <w:rFonts w:ascii="Cambria Math" w:eastAsiaTheme="minorEastAsia" w:hAnsi="Cambria Math" w:cs="Times New Roman"/>
            </w:rPr>
            <m:t>*290=</m:t>
          </m:r>
          <m:r>
            <w:rPr>
              <w:rFonts w:ascii="Cambria Math" w:eastAsiaTheme="minorEastAsia" w:hAnsi="Cambria Math" w:cs="Times New Roman"/>
              <w:highlight w:val="yellow"/>
            </w:rPr>
            <m:t>1740K</m:t>
          </m:r>
        </m:oMath>
      </m:oMathPara>
    </w:p>
    <w:p w14:paraId="521993A8" w14:textId="77777777" w:rsidR="00D06F86" w:rsidRPr="00E37D67" w:rsidRDefault="00D06F86" w:rsidP="00A31CFB">
      <w:pPr>
        <w:spacing w:line="360" w:lineRule="auto"/>
        <w:rPr>
          <w:rFonts w:ascii="Times New Roman" w:eastAsiaTheme="minorEastAsia" w:hAnsi="Times New Roman" w:cs="Times New Roman"/>
        </w:rPr>
      </w:pPr>
    </w:p>
    <w:p w14:paraId="5ECE3E05" w14:textId="77777777" w:rsidR="0022196F" w:rsidRDefault="0022196F">
      <w:pPr>
        <w:rPr>
          <w:rFonts w:ascii="Times New Roman" w:eastAsiaTheme="minorEastAsia" w:hAnsi="Times New Roman" w:cs="Times New Roman"/>
        </w:rPr>
      </w:pPr>
    </w:p>
    <w:p w14:paraId="6BD1670F" w14:textId="7DF68844" w:rsidR="0022196F" w:rsidRDefault="0022196F">
      <w:pPr>
        <w:rPr>
          <w:rFonts w:ascii="Times New Roman" w:eastAsiaTheme="minorEastAsia" w:hAnsi="Times New Roman" w:cs="Times New Roman"/>
        </w:rPr>
      </w:pPr>
    </w:p>
    <w:p w14:paraId="5C13DB1A" w14:textId="77777777" w:rsidR="00EE134C" w:rsidRDefault="00EE134C">
      <w:pPr>
        <w:rPr>
          <w:rFonts w:ascii="Times New Roman" w:eastAsiaTheme="minorEastAsia" w:hAnsi="Times New Roman" w:cs="Times New Roman"/>
        </w:rPr>
      </w:pPr>
    </w:p>
    <w:p w14:paraId="7EB9C5B6" w14:textId="77777777" w:rsidR="0022196F" w:rsidRDefault="0022196F">
      <w:pPr>
        <w:rPr>
          <w:rFonts w:ascii="Times New Roman" w:eastAsiaTheme="minorEastAsia" w:hAnsi="Times New Roman" w:cs="Times New Roman"/>
        </w:rPr>
      </w:pPr>
    </w:p>
    <w:p w14:paraId="6FC3BEFD" w14:textId="77777777" w:rsidR="00347346" w:rsidRPr="00347346" w:rsidRDefault="00347346" w:rsidP="0092635E">
      <w:pPr>
        <w:jc w:val="both"/>
        <w:rPr>
          <w:rFonts w:ascii="Times New Roman" w:eastAsiaTheme="minorEastAsia" w:hAnsi="Times New Roman" w:cs="Times New Roman"/>
          <w:b/>
          <w:bCs/>
        </w:rPr>
      </w:pPr>
    </w:p>
    <w:p w14:paraId="26F2FC02" w14:textId="40FCE595" w:rsidR="00101475" w:rsidRDefault="00101475">
      <w:pPr>
        <w:rPr>
          <w:rFonts w:ascii="Times New Roman" w:eastAsiaTheme="minorEastAsia" w:hAnsi="Times New Roman" w:cs="Times New Roman"/>
          <w:b/>
          <w:bCs/>
        </w:rPr>
      </w:pPr>
    </w:p>
    <w:sectPr w:rsidR="00101475" w:rsidSect="00D56C8C">
      <w:type w:val="continuous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6DD10" w14:textId="77777777" w:rsidR="00A00681" w:rsidRDefault="00A00681" w:rsidP="00AF4CA2">
      <w:pPr>
        <w:spacing w:after="0" w:line="240" w:lineRule="auto"/>
      </w:pPr>
      <w:r>
        <w:separator/>
      </w:r>
    </w:p>
  </w:endnote>
  <w:endnote w:type="continuationSeparator" w:id="0">
    <w:p w14:paraId="7D930F99" w14:textId="77777777" w:rsidR="00A00681" w:rsidRDefault="00A00681" w:rsidP="00AF4C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C19BED" w14:textId="77777777" w:rsidR="00A00681" w:rsidRDefault="00A00681" w:rsidP="00AF4CA2">
      <w:pPr>
        <w:spacing w:after="0" w:line="240" w:lineRule="auto"/>
      </w:pPr>
      <w:r>
        <w:separator/>
      </w:r>
    </w:p>
  </w:footnote>
  <w:footnote w:type="continuationSeparator" w:id="0">
    <w:p w14:paraId="604798C6" w14:textId="77777777" w:rsidR="00A00681" w:rsidRDefault="00A00681" w:rsidP="00AF4C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B7ECB"/>
    <w:multiLevelType w:val="multilevel"/>
    <w:tmpl w:val="035A0D5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FBA0557"/>
    <w:multiLevelType w:val="hybridMultilevel"/>
    <w:tmpl w:val="0924F8F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AF1978"/>
    <w:multiLevelType w:val="multilevel"/>
    <w:tmpl w:val="E3E4354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376D1E53"/>
    <w:multiLevelType w:val="hybridMultilevel"/>
    <w:tmpl w:val="0F4887A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5857BF8"/>
    <w:multiLevelType w:val="multilevel"/>
    <w:tmpl w:val="ED22B95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A7D059D"/>
    <w:multiLevelType w:val="hybridMultilevel"/>
    <w:tmpl w:val="067871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E8747E"/>
    <w:multiLevelType w:val="hybridMultilevel"/>
    <w:tmpl w:val="7690E31C"/>
    <w:lvl w:ilvl="0" w:tplc="6274538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54888"/>
    <w:multiLevelType w:val="hybridMultilevel"/>
    <w:tmpl w:val="D6A63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4F7829"/>
    <w:multiLevelType w:val="multilevel"/>
    <w:tmpl w:val="3FA6424A"/>
    <w:lvl w:ilvl="0">
      <w:start w:val="2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ascii="Times New Roman" w:hAnsi="Times New Roman" w:cs="Times New Roman"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="Times New Roman" w:hAnsi="Times New Roman" w:cs="Times New Roman"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="Times New Roman" w:hAnsi="Times New Roman" w:cs="Times New Roman"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="Times New Roman" w:hAnsi="Times New Roman" w:cs="Times New Roman"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="Times New Roman" w:hAnsi="Times New Roman" w:cs="Times New Roman" w:hint="default"/>
        <w:b/>
      </w:rPr>
    </w:lvl>
  </w:abstractNum>
  <w:num w:numId="1" w16cid:durableId="813448818">
    <w:abstractNumId w:val="2"/>
  </w:num>
  <w:num w:numId="2" w16cid:durableId="1360354932">
    <w:abstractNumId w:val="1"/>
  </w:num>
  <w:num w:numId="3" w16cid:durableId="1302034102">
    <w:abstractNumId w:val="3"/>
  </w:num>
  <w:num w:numId="4" w16cid:durableId="1042949069">
    <w:abstractNumId w:val="4"/>
  </w:num>
  <w:num w:numId="5" w16cid:durableId="606352272">
    <w:abstractNumId w:val="6"/>
  </w:num>
  <w:num w:numId="6" w16cid:durableId="483937910">
    <w:abstractNumId w:val="0"/>
  </w:num>
  <w:num w:numId="7" w16cid:durableId="1035499612">
    <w:abstractNumId w:val="8"/>
  </w:num>
  <w:num w:numId="8" w16cid:durableId="1651518879">
    <w:abstractNumId w:val="5"/>
  </w:num>
  <w:num w:numId="9" w16cid:durableId="8707251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szA0NLU0tzQBQiUdpeDU4uLM/DyQAkPjWgA7MV44LQAAAA=="/>
  </w:docVars>
  <w:rsids>
    <w:rsidRoot w:val="001F77B5"/>
    <w:rsid w:val="0000144A"/>
    <w:rsid w:val="0000326C"/>
    <w:rsid w:val="00004B4B"/>
    <w:rsid w:val="000053F3"/>
    <w:rsid w:val="00005986"/>
    <w:rsid w:val="000100BB"/>
    <w:rsid w:val="00010634"/>
    <w:rsid w:val="00010BAC"/>
    <w:rsid w:val="0001212F"/>
    <w:rsid w:val="000142A7"/>
    <w:rsid w:val="00014E05"/>
    <w:rsid w:val="000166A3"/>
    <w:rsid w:val="0002080D"/>
    <w:rsid w:val="00021F8B"/>
    <w:rsid w:val="00024040"/>
    <w:rsid w:val="000241ED"/>
    <w:rsid w:val="00024A0F"/>
    <w:rsid w:val="00027D9A"/>
    <w:rsid w:val="000300D6"/>
    <w:rsid w:val="000315FF"/>
    <w:rsid w:val="00032AC2"/>
    <w:rsid w:val="0003317D"/>
    <w:rsid w:val="00044B08"/>
    <w:rsid w:val="00045A89"/>
    <w:rsid w:val="000513B5"/>
    <w:rsid w:val="000526B1"/>
    <w:rsid w:val="00053D60"/>
    <w:rsid w:val="000574CC"/>
    <w:rsid w:val="00057870"/>
    <w:rsid w:val="000604BA"/>
    <w:rsid w:val="000652D6"/>
    <w:rsid w:val="00066B77"/>
    <w:rsid w:val="000674DB"/>
    <w:rsid w:val="000700B6"/>
    <w:rsid w:val="000719DC"/>
    <w:rsid w:val="00072557"/>
    <w:rsid w:val="00073E41"/>
    <w:rsid w:val="000758AA"/>
    <w:rsid w:val="00080B82"/>
    <w:rsid w:val="00081EF4"/>
    <w:rsid w:val="00085183"/>
    <w:rsid w:val="00087DA2"/>
    <w:rsid w:val="000909A0"/>
    <w:rsid w:val="00092DD4"/>
    <w:rsid w:val="00094546"/>
    <w:rsid w:val="00096C9A"/>
    <w:rsid w:val="000A174A"/>
    <w:rsid w:val="000A2ECB"/>
    <w:rsid w:val="000A3D03"/>
    <w:rsid w:val="000A3F3C"/>
    <w:rsid w:val="000A4668"/>
    <w:rsid w:val="000A680E"/>
    <w:rsid w:val="000A70A1"/>
    <w:rsid w:val="000A7577"/>
    <w:rsid w:val="000B0E62"/>
    <w:rsid w:val="000B1784"/>
    <w:rsid w:val="000B21AD"/>
    <w:rsid w:val="000B35E2"/>
    <w:rsid w:val="000B3C31"/>
    <w:rsid w:val="000B58CE"/>
    <w:rsid w:val="000B6B5D"/>
    <w:rsid w:val="000B6E6F"/>
    <w:rsid w:val="000C1F10"/>
    <w:rsid w:val="000C29DE"/>
    <w:rsid w:val="000C3B0A"/>
    <w:rsid w:val="000C3FFB"/>
    <w:rsid w:val="000C4FF8"/>
    <w:rsid w:val="000C56CB"/>
    <w:rsid w:val="000D1AB5"/>
    <w:rsid w:val="000D2C26"/>
    <w:rsid w:val="000D448D"/>
    <w:rsid w:val="000D6BF2"/>
    <w:rsid w:val="000D6DF5"/>
    <w:rsid w:val="000D7B19"/>
    <w:rsid w:val="000E1398"/>
    <w:rsid w:val="000E31D7"/>
    <w:rsid w:val="000E4E6D"/>
    <w:rsid w:val="000E4FA6"/>
    <w:rsid w:val="000E6628"/>
    <w:rsid w:val="000E7BC4"/>
    <w:rsid w:val="000F4593"/>
    <w:rsid w:val="0010001E"/>
    <w:rsid w:val="00100617"/>
    <w:rsid w:val="00100C77"/>
    <w:rsid w:val="00101333"/>
    <w:rsid w:val="00101475"/>
    <w:rsid w:val="00103277"/>
    <w:rsid w:val="001049A5"/>
    <w:rsid w:val="00110975"/>
    <w:rsid w:val="00110A67"/>
    <w:rsid w:val="00112097"/>
    <w:rsid w:val="00112C40"/>
    <w:rsid w:val="00114172"/>
    <w:rsid w:val="0011434E"/>
    <w:rsid w:val="0011481F"/>
    <w:rsid w:val="00115BEF"/>
    <w:rsid w:val="00115E6F"/>
    <w:rsid w:val="001247ED"/>
    <w:rsid w:val="0012501D"/>
    <w:rsid w:val="00125B3E"/>
    <w:rsid w:val="001306DE"/>
    <w:rsid w:val="00131799"/>
    <w:rsid w:val="00132679"/>
    <w:rsid w:val="001331EA"/>
    <w:rsid w:val="00133292"/>
    <w:rsid w:val="00133CAC"/>
    <w:rsid w:val="00135155"/>
    <w:rsid w:val="00141A87"/>
    <w:rsid w:val="0014248C"/>
    <w:rsid w:val="00143B15"/>
    <w:rsid w:val="001455C0"/>
    <w:rsid w:val="001471D8"/>
    <w:rsid w:val="001478E7"/>
    <w:rsid w:val="00147AF0"/>
    <w:rsid w:val="00150289"/>
    <w:rsid w:val="00150668"/>
    <w:rsid w:val="00150C93"/>
    <w:rsid w:val="0015171B"/>
    <w:rsid w:val="00154099"/>
    <w:rsid w:val="00154D65"/>
    <w:rsid w:val="00156C31"/>
    <w:rsid w:val="00157EEF"/>
    <w:rsid w:val="00160537"/>
    <w:rsid w:val="00161870"/>
    <w:rsid w:val="001618B6"/>
    <w:rsid w:val="00161CFD"/>
    <w:rsid w:val="00164492"/>
    <w:rsid w:val="001655EF"/>
    <w:rsid w:val="0016741A"/>
    <w:rsid w:val="0017469C"/>
    <w:rsid w:val="00174A52"/>
    <w:rsid w:val="00175E08"/>
    <w:rsid w:val="00184621"/>
    <w:rsid w:val="00184B7F"/>
    <w:rsid w:val="0019466D"/>
    <w:rsid w:val="0019673B"/>
    <w:rsid w:val="00196A80"/>
    <w:rsid w:val="001A426D"/>
    <w:rsid w:val="001A4FD7"/>
    <w:rsid w:val="001B1D72"/>
    <w:rsid w:val="001B34E2"/>
    <w:rsid w:val="001B3610"/>
    <w:rsid w:val="001B6306"/>
    <w:rsid w:val="001C13F0"/>
    <w:rsid w:val="001C37C3"/>
    <w:rsid w:val="001C6907"/>
    <w:rsid w:val="001C7457"/>
    <w:rsid w:val="001C7CF2"/>
    <w:rsid w:val="001D2A5F"/>
    <w:rsid w:val="001D2D4C"/>
    <w:rsid w:val="001D47A9"/>
    <w:rsid w:val="001D4EBF"/>
    <w:rsid w:val="001D585F"/>
    <w:rsid w:val="001E387A"/>
    <w:rsid w:val="001E4229"/>
    <w:rsid w:val="001E644D"/>
    <w:rsid w:val="001E7C30"/>
    <w:rsid w:val="001F0564"/>
    <w:rsid w:val="001F214E"/>
    <w:rsid w:val="001F5473"/>
    <w:rsid w:val="001F700F"/>
    <w:rsid w:val="001F77B5"/>
    <w:rsid w:val="001F7E08"/>
    <w:rsid w:val="002022B1"/>
    <w:rsid w:val="00204636"/>
    <w:rsid w:val="002055F9"/>
    <w:rsid w:val="002104A2"/>
    <w:rsid w:val="002156E7"/>
    <w:rsid w:val="00217B45"/>
    <w:rsid w:val="0022196F"/>
    <w:rsid w:val="00222B86"/>
    <w:rsid w:val="00224922"/>
    <w:rsid w:val="002274E2"/>
    <w:rsid w:val="00231F85"/>
    <w:rsid w:val="00232F10"/>
    <w:rsid w:val="00233456"/>
    <w:rsid w:val="00235987"/>
    <w:rsid w:val="00241B7B"/>
    <w:rsid w:val="002426CF"/>
    <w:rsid w:val="00242902"/>
    <w:rsid w:val="00242A47"/>
    <w:rsid w:val="002437A2"/>
    <w:rsid w:val="002459F3"/>
    <w:rsid w:val="00246223"/>
    <w:rsid w:val="00247933"/>
    <w:rsid w:val="00251ED1"/>
    <w:rsid w:val="002533FE"/>
    <w:rsid w:val="00256465"/>
    <w:rsid w:val="0026046A"/>
    <w:rsid w:val="00260ECB"/>
    <w:rsid w:val="00267781"/>
    <w:rsid w:val="00271B9B"/>
    <w:rsid w:val="0027259A"/>
    <w:rsid w:val="00272781"/>
    <w:rsid w:val="00275000"/>
    <w:rsid w:val="00275C03"/>
    <w:rsid w:val="00281414"/>
    <w:rsid w:val="0028251E"/>
    <w:rsid w:val="002850FC"/>
    <w:rsid w:val="00285823"/>
    <w:rsid w:val="00285EED"/>
    <w:rsid w:val="0029097A"/>
    <w:rsid w:val="00292094"/>
    <w:rsid w:val="002922B4"/>
    <w:rsid w:val="00295459"/>
    <w:rsid w:val="00297B72"/>
    <w:rsid w:val="002A042B"/>
    <w:rsid w:val="002A090E"/>
    <w:rsid w:val="002A277D"/>
    <w:rsid w:val="002B010B"/>
    <w:rsid w:val="002B06B3"/>
    <w:rsid w:val="002B0925"/>
    <w:rsid w:val="002B0974"/>
    <w:rsid w:val="002B3356"/>
    <w:rsid w:val="002B4A8C"/>
    <w:rsid w:val="002B53AE"/>
    <w:rsid w:val="002B586C"/>
    <w:rsid w:val="002B5B1C"/>
    <w:rsid w:val="002B644B"/>
    <w:rsid w:val="002B6950"/>
    <w:rsid w:val="002B75C9"/>
    <w:rsid w:val="002C32B1"/>
    <w:rsid w:val="002C3482"/>
    <w:rsid w:val="002C5381"/>
    <w:rsid w:val="002C6520"/>
    <w:rsid w:val="002C6626"/>
    <w:rsid w:val="002C71A3"/>
    <w:rsid w:val="002D0227"/>
    <w:rsid w:val="002D4B09"/>
    <w:rsid w:val="002D5B19"/>
    <w:rsid w:val="002D6E3C"/>
    <w:rsid w:val="002D7BFB"/>
    <w:rsid w:val="002E05E1"/>
    <w:rsid w:val="002E1162"/>
    <w:rsid w:val="002E288A"/>
    <w:rsid w:val="002E48FA"/>
    <w:rsid w:val="002E7C73"/>
    <w:rsid w:val="002F2E1A"/>
    <w:rsid w:val="002F5C86"/>
    <w:rsid w:val="002F62A0"/>
    <w:rsid w:val="002F731F"/>
    <w:rsid w:val="00301C60"/>
    <w:rsid w:val="00301E16"/>
    <w:rsid w:val="00303D10"/>
    <w:rsid w:val="0030449E"/>
    <w:rsid w:val="00305953"/>
    <w:rsid w:val="0030711A"/>
    <w:rsid w:val="00312414"/>
    <w:rsid w:val="0031245C"/>
    <w:rsid w:val="00312839"/>
    <w:rsid w:val="00321983"/>
    <w:rsid w:val="003220F5"/>
    <w:rsid w:val="00322787"/>
    <w:rsid w:val="00324051"/>
    <w:rsid w:val="00326E9F"/>
    <w:rsid w:val="00330BB5"/>
    <w:rsid w:val="00330E17"/>
    <w:rsid w:val="00333C0E"/>
    <w:rsid w:val="003340CA"/>
    <w:rsid w:val="003343AE"/>
    <w:rsid w:val="00335510"/>
    <w:rsid w:val="00340C5C"/>
    <w:rsid w:val="0034362B"/>
    <w:rsid w:val="00343C2E"/>
    <w:rsid w:val="00345A9C"/>
    <w:rsid w:val="00346620"/>
    <w:rsid w:val="00347346"/>
    <w:rsid w:val="00350069"/>
    <w:rsid w:val="00350AD6"/>
    <w:rsid w:val="00354994"/>
    <w:rsid w:val="0035721B"/>
    <w:rsid w:val="003600F6"/>
    <w:rsid w:val="00361334"/>
    <w:rsid w:val="00362580"/>
    <w:rsid w:val="00363765"/>
    <w:rsid w:val="003640AD"/>
    <w:rsid w:val="00364326"/>
    <w:rsid w:val="00365D9A"/>
    <w:rsid w:val="0037017E"/>
    <w:rsid w:val="00371A60"/>
    <w:rsid w:val="003722A2"/>
    <w:rsid w:val="00372AEE"/>
    <w:rsid w:val="00373ABF"/>
    <w:rsid w:val="0037437B"/>
    <w:rsid w:val="00375333"/>
    <w:rsid w:val="0037623E"/>
    <w:rsid w:val="00376ECE"/>
    <w:rsid w:val="00377D98"/>
    <w:rsid w:val="00380EE6"/>
    <w:rsid w:val="00383747"/>
    <w:rsid w:val="00385E64"/>
    <w:rsid w:val="00386CEB"/>
    <w:rsid w:val="00386E58"/>
    <w:rsid w:val="0038761A"/>
    <w:rsid w:val="003907DB"/>
    <w:rsid w:val="00391474"/>
    <w:rsid w:val="00393715"/>
    <w:rsid w:val="00393729"/>
    <w:rsid w:val="00393C51"/>
    <w:rsid w:val="00394C40"/>
    <w:rsid w:val="00394FFD"/>
    <w:rsid w:val="00395748"/>
    <w:rsid w:val="0039583C"/>
    <w:rsid w:val="00396819"/>
    <w:rsid w:val="003A1213"/>
    <w:rsid w:val="003A1ACC"/>
    <w:rsid w:val="003A2950"/>
    <w:rsid w:val="003A4350"/>
    <w:rsid w:val="003A7758"/>
    <w:rsid w:val="003B0502"/>
    <w:rsid w:val="003B11B8"/>
    <w:rsid w:val="003B17B2"/>
    <w:rsid w:val="003B41C1"/>
    <w:rsid w:val="003B5D2E"/>
    <w:rsid w:val="003B67D9"/>
    <w:rsid w:val="003B74FF"/>
    <w:rsid w:val="003C00C4"/>
    <w:rsid w:val="003C1796"/>
    <w:rsid w:val="003C1F24"/>
    <w:rsid w:val="003C60BB"/>
    <w:rsid w:val="003D2C46"/>
    <w:rsid w:val="003D4DD0"/>
    <w:rsid w:val="003D57CD"/>
    <w:rsid w:val="003D7A3C"/>
    <w:rsid w:val="003E02E7"/>
    <w:rsid w:val="003E1FF6"/>
    <w:rsid w:val="003E3C53"/>
    <w:rsid w:val="003E4079"/>
    <w:rsid w:val="003F0527"/>
    <w:rsid w:val="003F1174"/>
    <w:rsid w:val="003F35D1"/>
    <w:rsid w:val="003F468B"/>
    <w:rsid w:val="0040009E"/>
    <w:rsid w:val="00402A11"/>
    <w:rsid w:val="00403B12"/>
    <w:rsid w:val="00404301"/>
    <w:rsid w:val="004052B7"/>
    <w:rsid w:val="004101C0"/>
    <w:rsid w:val="00413079"/>
    <w:rsid w:val="00413826"/>
    <w:rsid w:val="004140E4"/>
    <w:rsid w:val="0041611C"/>
    <w:rsid w:val="00420008"/>
    <w:rsid w:val="00420571"/>
    <w:rsid w:val="0042112B"/>
    <w:rsid w:val="00421492"/>
    <w:rsid w:val="00422D08"/>
    <w:rsid w:val="0042513A"/>
    <w:rsid w:val="004267CF"/>
    <w:rsid w:val="0042721D"/>
    <w:rsid w:val="0042781B"/>
    <w:rsid w:val="00427C4C"/>
    <w:rsid w:val="0043165C"/>
    <w:rsid w:val="004318D0"/>
    <w:rsid w:val="00433A24"/>
    <w:rsid w:val="0043699D"/>
    <w:rsid w:val="00442C96"/>
    <w:rsid w:val="00450040"/>
    <w:rsid w:val="0045059B"/>
    <w:rsid w:val="0045132B"/>
    <w:rsid w:val="00451E0F"/>
    <w:rsid w:val="004522AB"/>
    <w:rsid w:val="004551C3"/>
    <w:rsid w:val="00456CF1"/>
    <w:rsid w:val="00457135"/>
    <w:rsid w:val="004634AA"/>
    <w:rsid w:val="00464F9A"/>
    <w:rsid w:val="0046753C"/>
    <w:rsid w:val="00467C3D"/>
    <w:rsid w:val="0047170F"/>
    <w:rsid w:val="00471B1D"/>
    <w:rsid w:val="00471EE1"/>
    <w:rsid w:val="00473DEB"/>
    <w:rsid w:val="00475246"/>
    <w:rsid w:val="004762AA"/>
    <w:rsid w:val="00477AB4"/>
    <w:rsid w:val="004819C4"/>
    <w:rsid w:val="0048569C"/>
    <w:rsid w:val="004867B7"/>
    <w:rsid w:val="004868A6"/>
    <w:rsid w:val="004871D6"/>
    <w:rsid w:val="00493A30"/>
    <w:rsid w:val="004A5952"/>
    <w:rsid w:val="004B1E3A"/>
    <w:rsid w:val="004B5962"/>
    <w:rsid w:val="004B5EED"/>
    <w:rsid w:val="004B5F2C"/>
    <w:rsid w:val="004C2907"/>
    <w:rsid w:val="004C2F89"/>
    <w:rsid w:val="004C307E"/>
    <w:rsid w:val="004C4033"/>
    <w:rsid w:val="004C6101"/>
    <w:rsid w:val="004D1524"/>
    <w:rsid w:val="004D2DD0"/>
    <w:rsid w:val="004D4103"/>
    <w:rsid w:val="004D6290"/>
    <w:rsid w:val="004E4F3B"/>
    <w:rsid w:val="004E55A0"/>
    <w:rsid w:val="004F1FB2"/>
    <w:rsid w:val="004F455F"/>
    <w:rsid w:val="004F5B4B"/>
    <w:rsid w:val="004F668E"/>
    <w:rsid w:val="004F6976"/>
    <w:rsid w:val="004F6C4D"/>
    <w:rsid w:val="0050078A"/>
    <w:rsid w:val="00501A0A"/>
    <w:rsid w:val="00501E1F"/>
    <w:rsid w:val="00502A6D"/>
    <w:rsid w:val="00505C08"/>
    <w:rsid w:val="005078DF"/>
    <w:rsid w:val="00511D6A"/>
    <w:rsid w:val="0051214E"/>
    <w:rsid w:val="0051432C"/>
    <w:rsid w:val="0051560E"/>
    <w:rsid w:val="00517F8E"/>
    <w:rsid w:val="00523129"/>
    <w:rsid w:val="00523408"/>
    <w:rsid w:val="00523CC3"/>
    <w:rsid w:val="00524165"/>
    <w:rsid w:val="00526AAC"/>
    <w:rsid w:val="00527460"/>
    <w:rsid w:val="00527633"/>
    <w:rsid w:val="005309BC"/>
    <w:rsid w:val="00532FEF"/>
    <w:rsid w:val="005341C7"/>
    <w:rsid w:val="00534784"/>
    <w:rsid w:val="00536AEA"/>
    <w:rsid w:val="00536FF1"/>
    <w:rsid w:val="00537967"/>
    <w:rsid w:val="00541952"/>
    <w:rsid w:val="00541C80"/>
    <w:rsid w:val="00542D14"/>
    <w:rsid w:val="0054312E"/>
    <w:rsid w:val="00543C00"/>
    <w:rsid w:val="00543F29"/>
    <w:rsid w:val="00545B11"/>
    <w:rsid w:val="00546AD4"/>
    <w:rsid w:val="00550CA2"/>
    <w:rsid w:val="005525B0"/>
    <w:rsid w:val="005539F6"/>
    <w:rsid w:val="00553C2B"/>
    <w:rsid w:val="00553C88"/>
    <w:rsid w:val="00554D52"/>
    <w:rsid w:val="00560150"/>
    <w:rsid w:val="00561279"/>
    <w:rsid w:val="005630BD"/>
    <w:rsid w:val="005667C2"/>
    <w:rsid w:val="005674B6"/>
    <w:rsid w:val="00570088"/>
    <w:rsid w:val="005855FC"/>
    <w:rsid w:val="00587AD5"/>
    <w:rsid w:val="00592A39"/>
    <w:rsid w:val="005936C8"/>
    <w:rsid w:val="00593763"/>
    <w:rsid w:val="00594F4C"/>
    <w:rsid w:val="00596279"/>
    <w:rsid w:val="005A0DD3"/>
    <w:rsid w:val="005A4A59"/>
    <w:rsid w:val="005A580C"/>
    <w:rsid w:val="005A6263"/>
    <w:rsid w:val="005A6C66"/>
    <w:rsid w:val="005A762B"/>
    <w:rsid w:val="005B0329"/>
    <w:rsid w:val="005B142D"/>
    <w:rsid w:val="005B2F9C"/>
    <w:rsid w:val="005B5C0F"/>
    <w:rsid w:val="005C06E5"/>
    <w:rsid w:val="005C0C24"/>
    <w:rsid w:val="005D5387"/>
    <w:rsid w:val="005D5A87"/>
    <w:rsid w:val="005D5F33"/>
    <w:rsid w:val="005D6F85"/>
    <w:rsid w:val="005D76DC"/>
    <w:rsid w:val="005E0521"/>
    <w:rsid w:val="005E1674"/>
    <w:rsid w:val="005E1792"/>
    <w:rsid w:val="005E3593"/>
    <w:rsid w:val="005E7EBE"/>
    <w:rsid w:val="005F28DD"/>
    <w:rsid w:val="005F3F2D"/>
    <w:rsid w:val="005F5C6F"/>
    <w:rsid w:val="005F7B0A"/>
    <w:rsid w:val="0060108E"/>
    <w:rsid w:val="006027FE"/>
    <w:rsid w:val="006028F9"/>
    <w:rsid w:val="00602C0A"/>
    <w:rsid w:val="00603216"/>
    <w:rsid w:val="00603965"/>
    <w:rsid w:val="006039F1"/>
    <w:rsid w:val="006046CF"/>
    <w:rsid w:val="00605C13"/>
    <w:rsid w:val="0060724C"/>
    <w:rsid w:val="006125F1"/>
    <w:rsid w:val="00614DC2"/>
    <w:rsid w:val="0061648F"/>
    <w:rsid w:val="00621E40"/>
    <w:rsid w:val="00626DE5"/>
    <w:rsid w:val="00632AC8"/>
    <w:rsid w:val="00633302"/>
    <w:rsid w:val="006343B0"/>
    <w:rsid w:val="00634C33"/>
    <w:rsid w:val="00636C28"/>
    <w:rsid w:val="00637609"/>
    <w:rsid w:val="00637904"/>
    <w:rsid w:val="00644BA1"/>
    <w:rsid w:val="006455FC"/>
    <w:rsid w:val="006471BA"/>
    <w:rsid w:val="00650B0D"/>
    <w:rsid w:val="0065734B"/>
    <w:rsid w:val="0066496C"/>
    <w:rsid w:val="00664B34"/>
    <w:rsid w:val="00667DCD"/>
    <w:rsid w:val="00667F9A"/>
    <w:rsid w:val="00673036"/>
    <w:rsid w:val="00673450"/>
    <w:rsid w:val="00674A24"/>
    <w:rsid w:val="0067602C"/>
    <w:rsid w:val="0067786F"/>
    <w:rsid w:val="006778DF"/>
    <w:rsid w:val="00677A58"/>
    <w:rsid w:val="00680806"/>
    <w:rsid w:val="0068094F"/>
    <w:rsid w:val="00680B60"/>
    <w:rsid w:val="0068316A"/>
    <w:rsid w:val="006836B0"/>
    <w:rsid w:val="00684AD4"/>
    <w:rsid w:val="00684BFE"/>
    <w:rsid w:val="0068613D"/>
    <w:rsid w:val="00686517"/>
    <w:rsid w:val="00691997"/>
    <w:rsid w:val="00691BF9"/>
    <w:rsid w:val="0069223F"/>
    <w:rsid w:val="00694062"/>
    <w:rsid w:val="006951A5"/>
    <w:rsid w:val="006967D5"/>
    <w:rsid w:val="006A170F"/>
    <w:rsid w:val="006A1CD6"/>
    <w:rsid w:val="006A38B4"/>
    <w:rsid w:val="006A77AE"/>
    <w:rsid w:val="006B230F"/>
    <w:rsid w:val="006B27E8"/>
    <w:rsid w:val="006B296D"/>
    <w:rsid w:val="006B2B40"/>
    <w:rsid w:val="006B2C9F"/>
    <w:rsid w:val="006B4332"/>
    <w:rsid w:val="006B5204"/>
    <w:rsid w:val="006B53B5"/>
    <w:rsid w:val="006B783C"/>
    <w:rsid w:val="006C03E2"/>
    <w:rsid w:val="006C231E"/>
    <w:rsid w:val="006C39EF"/>
    <w:rsid w:val="006C55A7"/>
    <w:rsid w:val="006C7C43"/>
    <w:rsid w:val="006C7D64"/>
    <w:rsid w:val="006D0347"/>
    <w:rsid w:val="006D0F97"/>
    <w:rsid w:val="006D1E22"/>
    <w:rsid w:val="006D3F31"/>
    <w:rsid w:val="006D48B2"/>
    <w:rsid w:val="006D4BA7"/>
    <w:rsid w:val="006D4EB5"/>
    <w:rsid w:val="006D5CE1"/>
    <w:rsid w:val="006D7BD1"/>
    <w:rsid w:val="006E28A5"/>
    <w:rsid w:val="006E2A93"/>
    <w:rsid w:val="006E3530"/>
    <w:rsid w:val="006E6642"/>
    <w:rsid w:val="006E7B2E"/>
    <w:rsid w:val="006F1D44"/>
    <w:rsid w:val="006F3F89"/>
    <w:rsid w:val="006F7423"/>
    <w:rsid w:val="006F78C6"/>
    <w:rsid w:val="00702063"/>
    <w:rsid w:val="00704B24"/>
    <w:rsid w:val="007068EC"/>
    <w:rsid w:val="00706FDF"/>
    <w:rsid w:val="007072B9"/>
    <w:rsid w:val="00707E1C"/>
    <w:rsid w:val="0071003A"/>
    <w:rsid w:val="00710607"/>
    <w:rsid w:val="0071274B"/>
    <w:rsid w:val="0071293B"/>
    <w:rsid w:val="00714D82"/>
    <w:rsid w:val="00715AA4"/>
    <w:rsid w:val="00716541"/>
    <w:rsid w:val="00723400"/>
    <w:rsid w:val="007253DB"/>
    <w:rsid w:val="00725C1E"/>
    <w:rsid w:val="007265DA"/>
    <w:rsid w:val="00726A29"/>
    <w:rsid w:val="00730C7A"/>
    <w:rsid w:val="0073121D"/>
    <w:rsid w:val="00732021"/>
    <w:rsid w:val="00733EE8"/>
    <w:rsid w:val="00734000"/>
    <w:rsid w:val="0073689A"/>
    <w:rsid w:val="00742325"/>
    <w:rsid w:val="00745243"/>
    <w:rsid w:val="007456DC"/>
    <w:rsid w:val="0074594C"/>
    <w:rsid w:val="007479E9"/>
    <w:rsid w:val="007505B9"/>
    <w:rsid w:val="007525EF"/>
    <w:rsid w:val="00754A25"/>
    <w:rsid w:val="00754B86"/>
    <w:rsid w:val="00754CB5"/>
    <w:rsid w:val="007555A1"/>
    <w:rsid w:val="00760D51"/>
    <w:rsid w:val="007622D9"/>
    <w:rsid w:val="00762A24"/>
    <w:rsid w:val="00764682"/>
    <w:rsid w:val="0076511F"/>
    <w:rsid w:val="00767EB3"/>
    <w:rsid w:val="00770084"/>
    <w:rsid w:val="00770B39"/>
    <w:rsid w:val="00772D95"/>
    <w:rsid w:val="00772DAC"/>
    <w:rsid w:val="00773787"/>
    <w:rsid w:val="00776A9F"/>
    <w:rsid w:val="00777E40"/>
    <w:rsid w:val="007813BD"/>
    <w:rsid w:val="00786DED"/>
    <w:rsid w:val="00791033"/>
    <w:rsid w:val="007912D1"/>
    <w:rsid w:val="007913E2"/>
    <w:rsid w:val="00791C30"/>
    <w:rsid w:val="00794820"/>
    <w:rsid w:val="00794AE6"/>
    <w:rsid w:val="0079748F"/>
    <w:rsid w:val="007A096E"/>
    <w:rsid w:val="007A0F31"/>
    <w:rsid w:val="007A32A1"/>
    <w:rsid w:val="007A5C5F"/>
    <w:rsid w:val="007A7E11"/>
    <w:rsid w:val="007B6464"/>
    <w:rsid w:val="007B7FB3"/>
    <w:rsid w:val="007C0B59"/>
    <w:rsid w:val="007C0F0D"/>
    <w:rsid w:val="007C60BE"/>
    <w:rsid w:val="007C68B6"/>
    <w:rsid w:val="007C7375"/>
    <w:rsid w:val="007D07BF"/>
    <w:rsid w:val="007D13EE"/>
    <w:rsid w:val="007D2D3E"/>
    <w:rsid w:val="007D5739"/>
    <w:rsid w:val="007E184F"/>
    <w:rsid w:val="007E2C3A"/>
    <w:rsid w:val="007E3309"/>
    <w:rsid w:val="007E40E7"/>
    <w:rsid w:val="007E6264"/>
    <w:rsid w:val="007F0FE5"/>
    <w:rsid w:val="007F5D61"/>
    <w:rsid w:val="008015B0"/>
    <w:rsid w:val="0080217A"/>
    <w:rsid w:val="008061A4"/>
    <w:rsid w:val="00812420"/>
    <w:rsid w:val="00814BD2"/>
    <w:rsid w:val="00814D6E"/>
    <w:rsid w:val="00815862"/>
    <w:rsid w:val="00816479"/>
    <w:rsid w:val="0082054F"/>
    <w:rsid w:val="00820E33"/>
    <w:rsid w:val="00822555"/>
    <w:rsid w:val="00823D5C"/>
    <w:rsid w:val="00824482"/>
    <w:rsid w:val="00826C68"/>
    <w:rsid w:val="00830DF1"/>
    <w:rsid w:val="008323B3"/>
    <w:rsid w:val="0083271F"/>
    <w:rsid w:val="00832921"/>
    <w:rsid w:val="00833609"/>
    <w:rsid w:val="008379BB"/>
    <w:rsid w:val="00844814"/>
    <w:rsid w:val="00846A10"/>
    <w:rsid w:val="00846A69"/>
    <w:rsid w:val="00852A08"/>
    <w:rsid w:val="00855459"/>
    <w:rsid w:val="00856196"/>
    <w:rsid w:val="00856260"/>
    <w:rsid w:val="00857D71"/>
    <w:rsid w:val="00857E26"/>
    <w:rsid w:val="00861D1C"/>
    <w:rsid w:val="00862117"/>
    <w:rsid w:val="00863F69"/>
    <w:rsid w:val="00864106"/>
    <w:rsid w:val="00866EE3"/>
    <w:rsid w:val="00867051"/>
    <w:rsid w:val="00870178"/>
    <w:rsid w:val="00871360"/>
    <w:rsid w:val="00871CA2"/>
    <w:rsid w:val="00874B76"/>
    <w:rsid w:val="008751A1"/>
    <w:rsid w:val="00875268"/>
    <w:rsid w:val="0087763A"/>
    <w:rsid w:val="008806F8"/>
    <w:rsid w:val="00882D55"/>
    <w:rsid w:val="008877E8"/>
    <w:rsid w:val="0089098E"/>
    <w:rsid w:val="008923C2"/>
    <w:rsid w:val="00893AFD"/>
    <w:rsid w:val="008A2A01"/>
    <w:rsid w:val="008A2C40"/>
    <w:rsid w:val="008A47DC"/>
    <w:rsid w:val="008A50CA"/>
    <w:rsid w:val="008A6856"/>
    <w:rsid w:val="008B2D96"/>
    <w:rsid w:val="008C283D"/>
    <w:rsid w:val="008C30F0"/>
    <w:rsid w:val="008C376E"/>
    <w:rsid w:val="008C6991"/>
    <w:rsid w:val="008D012A"/>
    <w:rsid w:val="008D0229"/>
    <w:rsid w:val="008D02FB"/>
    <w:rsid w:val="008D4122"/>
    <w:rsid w:val="008D4870"/>
    <w:rsid w:val="008D716E"/>
    <w:rsid w:val="008D71C4"/>
    <w:rsid w:val="008D7410"/>
    <w:rsid w:val="008D7A1C"/>
    <w:rsid w:val="008E017D"/>
    <w:rsid w:val="008E0707"/>
    <w:rsid w:val="008E4397"/>
    <w:rsid w:val="008E4909"/>
    <w:rsid w:val="008E5162"/>
    <w:rsid w:val="008F0A02"/>
    <w:rsid w:val="008F426C"/>
    <w:rsid w:val="008F55AC"/>
    <w:rsid w:val="00903679"/>
    <w:rsid w:val="009036BB"/>
    <w:rsid w:val="00903D3D"/>
    <w:rsid w:val="0090737C"/>
    <w:rsid w:val="00907DFD"/>
    <w:rsid w:val="00910C9D"/>
    <w:rsid w:val="009156D0"/>
    <w:rsid w:val="00915FC9"/>
    <w:rsid w:val="009177F9"/>
    <w:rsid w:val="009201F9"/>
    <w:rsid w:val="00922EF8"/>
    <w:rsid w:val="009252BB"/>
    <w:rsid w:val="00925F3E"/>
    <w:rsid w:val="0092635E"/>
    <w:rsid w:val="00927631"/>
    <w:rsid w:val="00930053"/>
    <w:rsid w:val="009312F9"/>
    <w:rsid w:val="009325AE"/>
    <w:rsid w:val="009361F6"/>
    <w:rsid w:val="00937072"/>
    <w:rsid w:val="00944938"/>
    <w:rsid w:val="00945385"/>
    <w:rsid w:val="00945EC8"/>
    <w:rsid w:val="0094796D"/>
    <w:rsid w:val="00950E35"/>
    <w:rsid w:val="00954F10"/>
    <w:rsid w:val="0095550B"/>
    <w:rsid w:val="009557EA"/>
    <w:rsid w:val="009624EE"/>
    <w:rsid w:val="00962698"/>
    <w:rsid w:val="009643EE"/>
    <w:rsid w:val="00967A48"/>
    <w:rsid w:val="00970CF2"/>
    <w:rsid w:val="00971064"/>
    <w:rsid w:val="009726E1"/>
    <w:rsid w:val="00973FA2"/>
    <w:rsid w:val="009740E9"/>
    <w:rsid w:val="0097463F"/>
    <w:rsid w:val="00974D40"/>
    <w:rsid w:val="00976186"/>
    <w:rsid w:val="00976CB6"/>
    <w:rsid w:val="009806D1"/>
    <w:rsid w:val="00980FD6"/>
    <w:rsid w:val="0098390B"/>
    <w:rsid w:val="009841D6"/>
    <w:rsid w:val="009858AD"/>
    <w:rsid w:val="00986781"/>
    <w:rsid w:val="00987E8F"/>
    <w:rsid w:val="00990A6D"/>
    <w:rsid w:val="00991312"/>
    <w:rsid w:val="009916D0"/>
    <w:rsid w:val="0099522B"/>
    <w:rsid w:val="0099538A"/>
    <w:rsid w:val="009954B2"/>
    <w:rsid w:val="009A02F0"/>
    <w:rsid w:val="009A2499"/>
    <w:rsid w:val="009A6219"/>
    <w:rsid w:val="009A6305"/>
    <w:rsid w:val="009B059A"/>
    <w:rsid w:val="009B070D"/>
    <w:rsid w:val="009B4EF8"/>
    <w:rsid w:val="009B74A8"/>
    <w:rsid w:val="009C09C2"/>
    <w:rsid w:val="009C3578"/>
    <w:rsid w:val="009C5A12"/>
    <w:rsid w:val="009C7357"/>
    <w:rsid w:val="009C7393"/>
    <w:rsid w:val="009D16A8"/>
    <w:rsid w:val="009D6EAC"/>
    <w:rsid w:val="009E0258"/>
    <w:rsid w:val="009E0D84"/>
    <w:rsid w:val="009E0E53"/>
    <w:rsid w:val="009E25B7"/>
    <w:rsid w:val="009E4419"/>
    <w:rsid w:val="009E6BDC"/>
    <w:rsid w:val="009F064D"/>
    <w:rsid w:val="009F3FBC"/>
    <w:rsid w:val="009F5155"/>
    <w:rsid w:val="009F597F"/>
    <w:rsid w:val="009F6687"/>
    <w:rsid w:val="009F6A01"/>
    <w:rsid w:val="009F6A3F"/>
    <w:rsid w:val="009F7239"/>
    <w:rsid w:val="009F7579"/>
    <w:rsid w:val="00A0066D"/>
    <w:rsid w:val="00A00681"/>
    <w:rsid w:val="00A00713"/>
    <w:rsid w:val="00A01408"/>
    <w:rsid w:val="00A02A8B"/>
    <w:rsid w:val="00A03523"/>
    <w:rsid w:val="00A03FF9"/>
    <w:rsid w:val="00A04266"/>
    <w:rsid w:val="00A102B2"/>
    <w:rsid w:val="00A1297E"/>
    <w:rsid w:val="00A165DB"/>
    <w:rsid w:val="00A17927"/>
    <w:rsid w:val="00A211A8"/>
    <w:rsid w:val="00A21367"/>
    <w:rsid w:val="00A21B32"/>
    <w:rsid w:val="00A2308E"/>
    <w:rsid w:val="00A25964"/>
    <w:rsid w:val="00A305A8"/>
    <w:rsid w:val="00A30B2C"/>
    <w:rsid w:val="00A31BAA"/>
    <w:rsid w:val="00A31CFB"/>
    <w:rsid w:val="00A31F6B"/>
    <w:rsid w:val="00A3533A"/>
    <w:rsid w:val="00A41A88"/>
    <w:rsid w:val="00A4281C"/>
    <w:rsid w:val="00A44B94"/>
    <w:rsid w:val="00A47FAA"/>
    <w:rsid w:val="00A51D0C"/>
    <w:rsid w:val="00A53412"/>
    <w:rsid w:val="00A56055"/>
    <w:rsid w:val="00A56878"/>
    <w:rsid w:val="00A57C0A"/>
    <w:rsid w:val="00A60505"/>
    <w:rsid w:val="00A64771"/>
    <w:rsid w:val="00A648F7"/>
    <w:rsid w:val="00A67218"/>
    <w:rsid w:val="00A67CCA"/>
    <w:rsid w:val="00A7061F"/>
    <w:rsid w:val="00A75A01"/>
    <w:rsid w:val="00A75C93"/>
    <w:rsid w:val="00A76496"/>
    <w:rsid w:val="00A77062"/>
    <w:rsid w:val="00A81D7C"/>
    <w:rsid w:val="00A827EE"/>
    <w:rsid w:val="00A832F6"/>
    <w:rsid w:val="00A861EA"/>
    <w:rsid w:val="00A91B80"/>
    <w:rsid w:val="00A93427"/>
    <w:rsid w:val="00A935F4"/>
    <w:rsid w:val="00A93994"/>
    <w:rsid w:val="00A951A2"/>
    <w:rsid w:val="00A95B2C"/>
    <w:rsid w:val="00A96406"/>
    <w:rsid w:val="00A965FE"/>
    <w:rsid w:val="00A96B22"/>
    <w:rsid w:val="00A9759A"/>
    <w:rsid w:val="00AA06A8"/>
    <w:rsid w:val="00AA073C"/>
    <w:rsid w:val="00AA1014"/>
    <w:rsid w:val="00AA1ADB"/>
    <w:rsid w:val="00AA2841"/>
    <w:rsid w:val="00AA2865"/>
    <w:rsid w:val="00AB469C"/>
    <w:rsid w:val="00AC01D2"/>
    <w:rsid w:val="00AC1F70"/>
    <w:rsid w:val="00AC4C6C"/>
    <w:rsid w:val="00AC4E64"/>
    <w:rsid w:val="00AC4F19"/>
    <w:rsid w:val="00AC6D6C"/>
    <w:rsid w:val="00AC7B33"/>
    <w:rsid w:val="00AD0512"/>
    <w:rsid w:val="00AD0EA2"/>
    <w:rsid w:val="00AD212E"/>
    <w:rsid w:val="00AD29E8"/>
    <w:rsid w:val="00AD56C5"/>
    <w:rsid w:val="00AD5997"/>
    <w:rsid w:val="00AD5EA9"/>
    <w:rsid w:val="00AE163A"/>
    <w:rsid w:val="00AE1711"/>
    <w:rsid w:val="00AE2299"/>
    <w:rsid w:val="00AE5033"/>
    <w:rsid w:val="00AE5F68"/>
    <w:rsid w:val="00AF0A35"/>
    <w:rsid w:val="00AF1EF1"/>
    <w:rsid w:val="00AF3467"/>
    <w:rsid w:val="00AF4131"/>
    <w:rsid w:val="00AF4B86"/>
    <w:rsid w:val="00AF4CA2"/>
    <w:rsid w:val="00AF5462"/>
    <w:rsid w:val="00AF59C9"/>
    <w:rsid w:val="00B01989"/>
    <w:rsid w:val="00B01DB2"/>
    <w:rsid w:val="00B01EDF"/>
    <w:rsid w:val="00B02D69"/>
    <w:rsid w:val="00B046D1"/>
    <w:rsid w:val="00B14323"/>
    <w:rsid w:val="00B144B7"/>
    <w:rsid w:val="00B16A91"/>
    <w:rsid w:val="00B17875"/>
    <w:rsid w:val="00B20687"/>
    <w:rsid w:val="00B216DD"/>
    <w:rsid w:val="00B21A2F"/>
    <w:rsid w:val="00B226C2"/>
    <w:rsid w:val="00B238A6"/>
    <w:rsid w:val="00B2516D"/>
    <w:rsid w:val="00B2695E"/>
    <w:rsid w:val="00B33E33"/>
    <w:rsid w:val="00B34403"/>
    <w:rsid w:val="00B41912"/>
    <w:rsid w:val="00B41CB6"/>
    <w:rsid w:val="00B41E9C"/>
    <w:rsid w:val="00B447F9"/>
    <w:rsid w:val="00B47D65"/>
    <w:rsid w:val="00B50A33"/>
    <w:rsid w:val="00B514C3"/>
    <w:rsid w:val="00B52510"/>
    <w:rsid w:val="00B53A0A"/>
    <w:rsid w:val="00B54181"/>
    <w:rsid w:val="00B54773"/>
    <w:rsid w:val="00B55EE1"/>
    <w:rsid w:val="00B57733"/>
    <w:rsid w:val="00B60805"/>
    <w:rsid w:val="00B60C2E"/>
    <w:rsid w:val="00B6152E"/>
    <w:rsid w:val="00B626DB"/>
    <w:rsid w:val="00B62CBF"/>
    <w:rsid w:val="00B66177"/>
    <w:rsid w:val="00B668A7"/>
    <w:rsid w:val="00B7139F"/>
    <w:rsid w:val="00B7178C"/>
    <w:rsid w:val="00B71F36"/>
    <w:rsid w:val="00B7274B"/>
    <w:rsid w:val="00B72E62"/>
    <w:rsid w:val="00B749FD"/>
    <w:rsid w:val="00B74CE2"/>
    <w:rsid w:val="00B76DEB"/>
    <w:rsid w:val="00B80F92"/>
    <w:rsid w:val="00B8121C"/>
    <w:rsid w:val="00B81886"/>
    <w:rsid w:val="00B818D2"/>
    <w:rsid w:val="00B81A25"/>
    <w:rsid w:val="00B8285D"/>
    <w:rsid w:val="00B83609"/>
    <w:rsid w:val="00B87ADA"/>
    <w:rsid w:val="00B90457"/>
    <w:rsid w:val="00B9054E"/>
    <w:rsid w:val="00B91807"/>
    <w:rsid w:val="00B9292D"/>
    <w:rsid w:val="00B9652F"/>
    <w:rsid w:val="00B97BFA"/>
    <w:rsid w:val="00BA159C"/>
    <w:rsid w:val="00BA2171"/>
    <w:rsid w:val="00BA4041"/>
    <w:rsid w:val="00BA42AF"/>
    <w:rsid w:val="00BA590A"/>
    <w:rsid w:val="00BA623F"/>
    <w:rsid w:val="00BA7D7E"/>
    <w:rsid w:val="00BB0D72"/>
    <w:rsid w:val="00BB32E1"/>
    <w:rsid w:val="00BB66D0"/>
    <w:rsid w:val="00BC3B17"/>
    <w:rsid w:val="00BC459A"/>
    <w:rsid w:val="00BC52A5"/>
    <w:rsid w:val="00BC54BB"/>
    <w:rsid w:val="00BC61BA"/>
    <w:rsid w:val="00BC6EDA"/>
    <w:rsid w:val="00BD3F83"/>
    <w:rsid w:val="00BE2F0A"/>
    <w:rsid w:val="00BE44D0"/>
    <w:rsid w:val="00BE47C8"/>
    <w:rsid w:val="00BE520C"/>
    <w:rsid w:val="00BE57B1"/>
    <w:rsid w:val="00BE6C62"/>
    <w:rsid w:val="00BE75E3"/>
    <w:rsid w:val="00BE7A52"/>
    <w:rsid w:val="00BF03F8"/>
    <w:rsid w:val="00BF11C0"/>
    <w:rsid w:val="00BF19CC"/>
    <w:rsid w:val="00BF30BC"/>
    <w:rsid w:val="00BF3561"/>
    <w:rsid w:val="00BF44F2"/>
    <w:rsid w:val="00BF6268"/>
    <w:rsid w:val="00BF71B4"/>
    <w:rsid w:val="00C00BCC"/>
    <w:rsid w:val="00C0277B"/>
    <w:rsid w:val="00C042CC"/>
    <w:rsid w:val="00C05A08"/>
    <w:rsid w:val="00C05C49"/>
    <w:rsid w:val="00C0664A"/>
    <w:rsid w:val="00C06B52"/>
    <w:rsid w:val="00C12B68"/>
    <w:rsid w:val="00C13305"/>
    <w:rsid w:val="00C13D05"/>
    <w:rsid w:val="00C162F3"/>
    <w:rsid w:val="00C164F4"/>
    <w:rsid w:val="00C20107"/>
    <w:rsid w:val="00C21460"/>
    <w:rsid w:val="00C26FA2"/>
    <w:rsid w:val="00C34719"/>
    <w:rsid w:val="00C35DFB"/>
    <w:rsid w:val="00C376B8"/>
    <w:rsid w:val="00C43DB9"/>
    <w:rsid w:val="00C44119"/>
    <w:rsid w:val="00C44182"/>
    <w:rsid w:val="00C446C5"/>
    <w:rsid w:val="00C45081"/>
    <w:rsid w:val="00C453A7"/>
    <w:rsid w:val="00C45746"/>
    <w:rsid w:val="00C4672E"/>
    <w:rsid w:val="00C46953"/>
    <w:rsid w:val="00C5302E"/>
    <w:rsid w:val="00C5316B"/>
    <w:rsid w:val="00C56D89"/>
    <w:rsid w:val="00C57DF4"/>
    <w:rsid w:val="00C612DF"/>
    <w:rsid w:val="00C61FC4"/>
    <w:rsid w:val="00C62861"/>
    <w:rsid w:val="00C63846"/>
    <w:rsid w:val="00C638AF"/>
    <w:rsid w:val="00C63B56"/>
    <w:rsid w:val="00C643C1"/>
    <w:rsid w:val="00C643C2"/>
    <w:rsid w:val="00C65019"/>
    <w:rsid w:val="00C65AEF"/>
    <w:rsid w:val="00C65D4A"/>
    <w:rsid w:val="00C65EF3"/>
    <w:rsid w:val="00C73054"/>
    <w:rsid w:val="00C7767A"/>
    <w:rsid w:val="00C820CA"/>
    <w:rsid w:val="00C82506"/>
    <w:rsid w:val="00C8616E"/>
    <w:rsid w:val="00C9165E"/>
    <w:rsid w:val="00C9195B"/>
    <w:rsid w:val="00C91DFA"/>
    <w:rsid w:val="00C91F8B"/>
    <w:rsid w:val="00C92028"/>
    <w:rsid w:val="00C92337"/>
    <w:rsid w:val="00C9482E"/>
    <w:rsid w:val="00C95A30"/>
    <w:rsid w:val="00CA1488"/>
    <w:rsid w:val="00CA2E27"/>
    <w:rsid w:val="00CA3B57"/>
    <w:rsid w:val="00CA43A8"/>
    <w:rsid w:val="00CA47D5"/>
    <w:rsid w:val="00CA7890"/>
    <w:rsid w:val="00CB15EC"/>
    <w:rsid w:val="00CB5CD9"/>
    <w:rsid w:val="00CC087E"/>
    <w:rsid w:val="00CC1AED"/>
    <w:rsid w:val="00CC23CF"/>
    <w:rsid w:val="00CC4B89"/>
    <w:rsid w:val="00CC62A0"/>
    <w:rsid w:val="00CC6EB5"/>
    <w:rsid w:val="00CD3380"/>
    <w:rsid w:val="00CD4A9C"/>
    <w:rsid w:val="00CD693C"/>
    <w:rsid w:val="00CD6948"/>
    <w:rsid w:val="00CD6C37"/>
    <w:rsid w:val="00CD774F"/>
    <w:rsid w:val="00CE193E"/>
    <w:rsid w:val="00CE5309"/>
    <w:rsid w:val="00CE77DE"/>
    <w:rsid w:val="00CF2A4C"/>
    <w:rsid w:val="00CF2D14"/>
    <w:rsid w:val="00CF385F"/>
    <w:rsid w:val="00CF4215"/>
    <w:rsid w:val="00CF5B46"/>
    <w:rsid w:val="00CF622A"/>
    <w:rsid w:val="00CF7DA4"/>
    <w:rsid w:val="00D008D8"/>
    <w:rsid w:val="00D030EB"/>
    <w:rsid w:val="00D053AA"/>
    <w:rsid w:val="00D05430"/>
    <w:rsid w:val="00D06F86"/>
    <w:rsid w:val="00D171DC"/>
    <w:rsid w:val="00D204BB"/>
    <w:rsid w:val="00D210C9"/>
    <w:rsid w:val="00D26D37"/>
    <w:rsid w:val="00D31FB4"/>
    <w:rsid w:val="00D337DE"/>
    <w:rsid w:val="00D33E30"/>
    <w:rsid w:val="00D34069"/>
    <w:rsid w:val="00D40AE2"/>
    <w:rsid w:val="00D40E73"/>
    <w:rsid w:val="00D42057"/>
    <w:rsid w:val="00D42882"/>
    <w:rsid w:val="00D42FBF"/>
    <w:rsid w:val="00D45EC9"/>
    <w:rsid w:val="00D4774D"/>
    <w:rsid w:val="00D512A7"/>
    <w:rsid w:val="00D52117"/>
    <w:rsid w:val="00D563E0"/>
    <w:rsid w:val="00D56BFB"/>
    <w:rsid w:val="00D56C8C"/>
    <w:rsid w:val="00D56D41"/>
    <w:rsid w:val="00D60480"/>
    <w:rsid w:val="00D614DD"/>
    <w:rsid w:val="00D6254B"/>
    <w:rsid w:val="00D62E9D"/>
    <w:rsid w:val="00D64580"/>
    <w:rsid w:val="00D656BB"/>
    <w:rsid w:val="00D66C87"/>
    <w:rsid w:val="00D676C6"/>
    <w:rsid w:val="00D70733"/>
    <w:rsid w:val="00D7142D"/>
    <w:rsid w:val="00D71498"/>
    <w:rsid w:val="00D71AED"/>
    <w:rsid w:val="00D71E40"/>
    <w:rsid w:val="00D7356B"/>
    <w:rsid w:val="00D73EC0"/>
    <w:rsid w:val="00D75AAC"/>
    <w:rsid w:val="00D76710"/>
    <w:rsid w:val="00D800B4"/>
    <w:rsid w:val="00D824A0"/>
    <w:rsid w:val="00D83BB7"/>
    <w:rsid w:val="00D85145"/>
    <w:rsid w:val="00D91263"/>
    <w:rsid w:val="00D9220A"/>
    <w:rsid w:val="00D94222"/>
    <w:rsid w:val="00D94373"/>
    <w:rsid w:val="00D949E7"/>
    <w:rsid w:val="00D94BAF"/>
    <w:rsid w:val="00D95761"/>
    <w:rsid w:val="00D96ED0"/>
    <w:rsid w:val="00DA4262"/>
    <w:rsid w:val="00DA51FC"/>
    <w:rsid w:val="00DA64EB"/>
    <w:rsid w:val="00DB04F7"/>
    <w:rsid w:val="00DB0B0A"/>
    <w:rsid w:val="00DB0BAB"/>
    <w:rsid w:val="00DB1620"/>
    <w:rsid w:val="00DB1A1C"/>
    <w:rsid w:val="00DB2F7A"/>
    <w:rsid w:val="00DB6DE4"/>
    <w:rsid w:val="00DC15FB"/>
    <w:rsid w:val="00DC5C7F"/>
    <w:rsid w:val="00DC73AB"/>
    <w:rsid w:val="00DD1279"/>
    <w:rsid w:val="00DE0BFC"/>
    <w:rsid w:val="00DE1A00"/>
    <w:rsid w:val="00DE1C7B"/>
    <w:rsid w:val="00DE270B"/>
    <w:rsid w:val="00DE3898"/>
    <w:rsid w:val="00DF097E"/>
    <w:rsid w:val="00DF2607"/>
    <w:rsid w:val="00DF355B"/>
    <w:rsid w:val="00DF4DDE"/>
    <w:rsid w:val="00DF689D"/>
    <w:rsid w:val="00DF6C9A"/>
    <w:rsid w:val="00E01C4D"/>
    <w:rsid w:val="00E02B15"/>
    <w:rsid w:val="00E033B7"/>
    <w:rsid w:val="00E07A2C"/>
    <w:rsid w:val="00E10E5D"/>
    <w:rsid w:val="00E14CA6"/>
    <w:rsid w:val="00E15553"/>
    <w:rsid w:val="00E178DF"/>
    <w:rsid w:val="00E21206"/>
    <w:rsid w:val="00E22838"/>
    <w:rsid w:val="00E23DEA"/>
    <w:rsid w:val="00E307BD"/>
    <w:rsid w:val="00E31175"/>
    <w:rsid w:val="00E3129F"/>
    <w:rsid w:val="00E3337E"/>
    <w:rsid w:val="00E33692"/>
    <w:rsid w:val="00E3370D"/>
    <w:rsid w:val="00E36307"/>
    <w:rsid w:val="00E37D67"/>
    <w:rsid w:val="00E41105"/>
    <w:rsid w:val="00E41A6A"/>
    <w:rsid w:val="00E442D4"/>
    <w:rsid w:val="00E4614E"/>
    <w:rsid w:val="00E51AFB"/>
    <w:rsid w:val="00E52CDD"/>
    <w:rsid w:val="00E532C9"/>
    <w:rsid w:val="00E57C11"/>
    <w:rsid w:val="00E6047B"/>
    <w:rsid w:val="00E615ED"/>
    <w:rsid w:val="00E61DF0"/>
    <w:rsid w:val="00E657EC"/>
    <w:rsid w:val="00E66A2A"/>
    <w:rsid w:val="00E67790"/>
    <w:rsid w:val="00E67BEE"/>
    <w:rsid w:val="00E70523"/>
    <w:rsid w:val="00E71BDF"/>
    <w:rsid w:val="00E734B4"/>
    <w:rsid w:val="00E739AE"/>
    <w:rsid w:val="00E7768D"/>
    <w:rsid w:val="00E80E50"/>
    <w:rsid w:val="00E833E7"/>
    <w:rsid w:val="00E839B3"/>
    <w:rsid w:val="00E851B0"/>
    <w:rsid w:val="00E85647"/>
    <w:rsid w:val="00E85D39"/>
    <w:rsid w:val="00E8626A"/>
    <w:rsid w:val="00E9011A"/>
    <w:rsid w:val="00E9056C"/>
    <w:rsid w:val="00E93562"/>
    <w:rsid w:val="00E941F7"/>
    <w:rsid w:val="00E95F8B"/>
    <w:rsid w:val="00E97240"/>
    <w:rsid w:val="00E97517"/>
    <w:rsid w:val="00E9755E"/>
    <w:rsid w:val="00E97DD8"/>
    <w:rsid w:val="00EA1DB8"/>
    <w:rsid w:val="00EA1EBB"/>
    <w:rsid w:val="00EA5F26"/>
    <w:rsid w:val="00EB00BF"/>
    <w:rsid w:val="00EB2DE0"/>
    <w:rsid w:val="00EB525D"/>
    <w:rsid w:val="00EC0914"/>
    <w:rsid w:val="00EC14C9"/>
    <w:rsid w:val="00EC2DA7"/>
    <w:rsid w:val="00EC3464"/>
    <w:rsid w:val="00EC46F6"/>
    <w:rsid w:val="00ED0F72"/>
    <w:rsid w:val="00ED21E3"/>
    <w:rsid w:val="00ED2BF2"/>
    <w:rsid w:val="00ED3BFF"/>
    <w:rsid w:val="00ED3C25"/>
    <w:rsid w:val="00ED3D25"/>
    <w:rsid w:val="00EE134C"/>
    <w:rsid w:val="00EE1358"/>
    <w:rsid w:val="00EE624F"/>
    <w:rsid w:val="00EF488C"/>
    <w:rsid w:val="00EF49A2"/>
    <w:rsid w:val="00F01693"/>
    <w:rsid w:val="00F01E02"/>
    <w:rsid w:val="00F03307"/>
    <w:rsid w:val="00F03C28"/>
    <w:rsid w:val="00F04337"/>
    <w:rsid w:val="00F10CAD"/>
    <w:rsid w:val="00F1528B"/>
    <w:rsid w:val="00F159DB"/>
    <w:rsid w:val="00F20502"/>
    <w:rsid w:val="00F2267D"/>
    <w:rsid w:val="00F232C5"/>
    <w:rsid w:val="00F24054"/>
    <w:rsid w:val="00F24436"/>
    <w:rsid w:val="00F266D2"/>
    <w:rsid w:val="00F2696A"/>
    <w:rsid w:val="00F26BE9"/>
    <w:rsid w:val="00F3008D"/>
    <w:rsid w:val="00F32D1C"/>
    <w:rsid w:val="00F36D3C"/>
    <w:rsid w:val="00F37985"/>
    <w:rsid w:val="00F41D39"/>
    <w:rsid w:val="00F4313E"/>
    <w:rsid w:val="00F455AC"/>
    <w:rsid w:val="00F47502"/>
    <w:rsid w:val="00F47748"/>
    <w:rsid w:val="00F47968"/>
    <w:rsid w:val="00F516F0"/>
    <w:rsid w:val="00F51EA7"/>
    <w:rsid w:val="00F51F4D"/>
    <w:rsid w:val="00F52248"/>
    <w:rsid w:val="00F526E7"/>
    <w:rsid w:val="00F53DD9"/>
    <w:rsid w:val="00F54CB0"/>
    <w:rsid w:val="00F55F1C"/>
    <w:rsid w:val="00F57DC0"/>
    <w:rsid w:val="00F6338A"/>
    <w:rsid w:val="00F637C4"/>
    <w:rsid w:val="00F647DC"/>
    <w:rsid w:val="00F64D8F"/>
    <w:rsid w:val="00F652E3"/>
    <w:rsid w:val="00F65BE2"/>
    <w:rsid w:val="00F70E08"/>
    <w:rsid w:val="00F72613"/>
    <w:rsid w:val="00F73930"/>
    <w:rsid w:val="00F844BE"/>
    <w:rsid w:val="00F90856"/>
    <w:rsid w:val="00F9145E"/>
    <w:rsid w:val="00F91FFC"/>
    <w:rsid w:val="00F94574"/>
    <w:rsid w:val="00F945B0"/>
    <w:rsid w:val="00F953FC"/>
    <w:rsid w:val="00F959D7"/>
    <w:rsid w:val="00F96AC7"/>
    <w:rsid w:val="00F97774"/>
    <w:rsid w:val="00F977F1"/>
    <w:rsid w:val="00FA2E59"/>
    <w:rsid w:val="00FA3B74"/>
    <w:rsid w:val="00FA3D36"/>
    <w:rsid w:val="00FA53F6"/>
    <w:rsid w:val="00FA7CC0"/>
    <w:rsid w:val="00FB29DD"/>
    <w:rsid w:val="00FB6847"/>
    <w:rsid w:val="00FB7050"/>
    <w:rsid w:val="00FB7A7E"/>
    <w:rsid w:val="00FC1528"/>
    <w:rsid w:val="00FC20E2"/>
    <w:rsid w:val="00FC3FDF"/>
    <w:rsid w:val="00FC4446"/>
    <w:rsid w:val="00FC5B4B"/>
    <w:rsid w:val="00FC5F7C"/>
    <w:rsid w:val="00FC7922"/>
    <w:rsid w:val="00FD1381"/>
    <w:rsid w:val="00FD18F3"/>
    <w:rsid w:val="00FD437E"/>
    <w:rsid w:val="00FD5A91"/>
    <w:rsid w:val="00FD5D11"/>
    <w:rsid w:val="00FE018B"/>
    <w:rsid w:val="00FE109A"/>
    <w:rsid w:val="00FE1579"/>
    <w:rsid w:val="00FE2207"/>
    <w:rsid w:val="00FE3FF0"/>
    <w:rsid w:val="00FE49A6"/>
    <w:rsid w:val="00FE5DD5"/>
    <w:rsid w:val="00FE6E28"/>
    <w:rsid w:val="00FE7086"/>
    <w:rsid w:val="00FF1AB8"/>
    <w:rsid w:val="00FF3B1F"/>
    <w:rsid w:val="00FF3E05"/>
    <w:rsid w:val="00FF5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C3091"/>
  <w15:docId w15:val="{9913C210-B9B7-4783-AB10-0A0C9AEEE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7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AA4"/>
    <w:pPr>
      <w:spacing w:after="160" w:line="259" w:lineRule="auto"/>
      <w:ind w:left="720"/>
      <w:contextualSpacing/>
    </w:pPr>
    <w:rPr>
      <w:kern w:val="2"/>
      <w14:ligatures w14:val="standardContextual"/>
    </w:rPr>
  </w:style>
  <w:style w:type="table" w:styleId="TableGrid">
    <w:name w:val="Table Grid"/>
    <w:basedOn w:val="TableNormal"/>
    <w:uiPriority w:val="39"/>
    <w:rsid w:val="00715AA4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03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643C2"/>
    <w:rPr>
      <w:color w:val="808080"/>
    </w:rPr>
  </w:style>
  <w:style w:type="table" w:styleId="ListTable1Light">
    <w:name w:val="List Table 1 Light"/>
    <w:basedOn w:val="TableNormal"/>
    <w:uiPriority w:val="46"/>
    <w:rsid w:val="003C60B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CA2"/>
  </w:style>
  <w:style w:type="paragraph" w:styleId="Footer">
    <w:name w:val="footer"/>
    <w:basedOn w:val="Normal"/>
    <w:link w:val="FooterChar"/>
    <w:uiPriority w:val="99"/>
    <w:unhideWhenUsed/>
    <w:rsid w:val="00AF4C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C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0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9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7C637F-2C2A-4DDC-AA29-095410061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2</TotalTime>
  <Pages>8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rief Elshafiey</dc:creator>
  <cp:lastModifiedBy>Alex Hostick</cp:lastModifiedBy>
  <cp:revision>989</cp:revision>
  <dcterms:created xsi:type="dcterms:W3CDTF">2023-08-28T23:11:00Z</dcterms:created>
  <dcterms:modified xsi:type="dcterms:W3CDTF">2023-09-26T03:01:00Z</dcterms:modified>
</cp:coreProperties>
</file>